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CB1C4B" w14:textId="566101A0" w:rsidR="00C74096" w:rsidRPr="00C87177" w:rsidRDefault="00C74096" w:rsidP="00C87177">
      <w:pPr>
        <w:spacing w:line="360" w:lineRule="auto"/>
        <w:jc w:val="center"/>
        <w:rPr>
          <w:rFonts w:ascii="Times New Roman" w:hAnsi="Times New Roman" w:cs="Times New Roman"/>
          <w:b/>
          <w:sz w:val="36"/>
          <w:szCs w:val="28"/>
          <w:lang w:val="ru-RU"/>
        </w:rPr>
      </w:pPr>
      <w:r w:rsidRPr="007C100C">
        <w:rPr>
          <w:rFonts w:ascii="Times New Roman" w:hAnsi="Times New Roman" w:cs="Times New Roman"/>
          <w:b/>
          <w:sz w:val="36"/>
          <w:szCs w:val="28"/>
          <w:lang w:val="ru-RU"/>
        </w:rPr>
        <w:t>Лаборатор</w:t>
      </w:r>
      <w:bookmarkStart w:id="0" w:name="_GoBack"/>
      <w:bookmarkEnd w:id="0"/>
      <w:r w:rsidRPr="007C100C">
        <w:rPr>
          <w:rFonts w:ascii="Times New Roman" w:hAnsi="Times New Roman" w:cs="Times New Roman"/>
          <w:b/>
          <w:sz w:val="36"/>
          <w:szCs w:val="28"/>
          <w:lang w:val="ru-RU"/>
        </w:rPr>
        <w:t>ные работы 1-4</w:t>
      </w:r>
    </w:p>
    <w:p w14:paraId="2205302A" w14:textId="4A897837" w:rsidR="002F50A1" w:rsidRPr="007C100C" w:rsidRDefault="007C100C" w:rsidP="007713B8">
      <w:pPr>
        <w:spacing w:line="360" w:lineRule="auto"/>
        <w:rPr>
          <w:rFonts w:ascii="Times New Roman" w:hAnsi="Times New Roman" w:cs="Times New Roman"/>
          <w:b/>
          <w:sz w:val="32"/>
          <w:szCs w:val="28"/>
          <w:lang w:val="ru-RU"/>
        </w:rPr>
      </w:pPr>
      <w:r w:rsidRPr="007C100C">
        <w:rPr>
          <w:rFonts w:ascii="Times New Roman" w:hAnsi="Times New Roman" w:cs="Times New Roman"/>
          <w:b/>
          <w:sz w:val="32"/>
          <w:szCs w:val="28"/>
          <w:lang w:val="ru-RU"/>
        </w:rPr>
        <w:tab/>
      </w:r>
      <w:r w:rsidR="003F30DA" w:rsidRPr="007C100C">
        <w:rPr>
          <w:rFonts w:ascii="Times New Roman" w:hAnsi="Times New Roman" w:cs="Times New Roman"/>
          <w:b/>
          <w:sz w:val="32"/>
          <w:szCs w:val="28"/>
          <w:lang w:val="ru-RU"/>
        </w:rPr>
        <w:t xml:space="preserve">1 </w:t>
      </w:r>
      <w:r w:rsidR="00C74096" w:rsidRPr="007C100C">
        <w:rPr>
          <w:rFonts w:ascii="Times New Roman" w:hAnsi="Times New Roman" w:cs="Times New Roman"/>
          <w:b/>
          <w:sz w:val="32"/>
          <w:szCs w:val="28"/>
          <w:lang w:val="ru-RU"/>
        </w:rPr>
        <w:t>Краткие теоретические сведения</w:t>
      </w:r>
    </w:p>
    <w:p w14:paraId="5B50EF54" w14:textId="1FDF0880" w:rsidR="003F30DA" w:rsidRPr="007C100C" w:rsidRDefault="007C100C" w:rsidP="007713B8">
      <w:pPr>
        <w:spacing w:line="360" w:lineRule="auto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C100C">
        <w:rPr>
          <w:rFonts w:ascii="Times New Roman" w:hAnsi="Times New Roman" w:cs="Times New Roman"/>
          <w:b/>
          <w:sz w:val="28"/>
          <w:szCs w:val="28"/>
          <w:lang w:val="ru-RU"/>
        </w:rPr>
        <w:tab/>
      </w:r>
      <w:r w:rsidR="003F30DA" w:rsidRPr="007C100C">
        <w:rPr>
          <w:rFonts w:ascii="Times New Roman" w:hAnsi="Times New Roman" w:cs="Times New Roman"/>
          <w:b/>
          <w:sz w:val="28"/>
          <w:szCs w:val="28"/>
          <w:lang w:val="ru-RU"/>
        </w:rPr>
        <w:t xml:space="preserve">Методы решения систем </w:t>
      </w:r>
      <w:r w:rsidR="00DC4AE9" w:rsidRPr="007C100C">
        <w:rPr>
          <w:rFonts w:ascii="Times New Roman" w:hAnsi="Times New Roman" w:cs="Times New Roman"/>
          <w:b/>
          <w:sz w:val="28"/>
          <w:szCs w:val="28"/>
          <w:lang w:val="ru-RU"/>
        </w:rPr>
        <w:t>линейных алгебраических уравнений</w:t>
      </w:r>
    </w:p>
    <w:p w14:paraId="04128633" w14:textId="30509E8B" w:rsidR="00C74096" w:rsidRPr="007C100C" w:rsidRDefault="007C100C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C100C">
        <w:rPr>
          <w:rFonts w:ascii="Times New Roman" w:hAnsi="Times New Roman" w:cs="Times New Roman"/>
          <w:sz w:val="28"/>
          <w:szCs w:val="28"/>
          <w:lang w:val="ru-RU"/>
        </w:rPr>
        <w:tab/>
      </w:r>
      <w:r w:rsidR="003F30DA" w:rsidRPr="007C100C">
        <w:rPr>
          <w:rFonts w:ascii="Times New Roman" w:hAnsi="Times New Roman" w:cs="Times New Roman"/>
          <w:sz w:val="28"/>
          <w:szCs w:val="28"/>
          <w:lang w:val="ru-RU"/>
        </w:rPr>
        <w:t>Будем рассматривать системы уравнений вида</w:t>
      </w:r>
      <w:r w:rsidR="0022136B" w:rsidRPr="007C100C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574A1E11" w14:textId="77777777" w:rsidR="00525863" w:rsidRPr="007C100C" w:rsidRDefault="00525863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7"/>
        <w:gridCol w:w="543"/>
      </w:tblGrid>
      <w:tr w:rsidR="00752D17" w:rsidRPr="007C100C" w14:paraId="69FDDB85" w14:textId="77777777" w:rsidTr="0021388A">
        <w:tc>
          <w:tcPr>
            <w:tcW w:w="8995" w:type="dxa"/>
          </w:tcPr>
          <w:p w14:paraId="45475FAA" w14:textId="7E02B2D4" w:rsidR="00752D17" w:rsidRPr="007C100C" w:rsidRDefault="00752D17" w:rsidP="007713B8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2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+…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n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b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2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+…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n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b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mP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…</m:t>
                                </m:r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n1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n2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+…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nn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b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n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</m:mr>
                    </m:m>
                  </m:e>
                </m:d>
              </m:oMath>
            </m:oMathPara>
          </w:p>
          <w:p w14:paraId="7EA30D16" w14:textId="77777777" w:rsidR="007713B8" w:rsidRPr="007C100C" w:rsidRDefault="007713B8" w:rsidP="007713B8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  <w:lang w:val="ru-RU"/>
              </w:rPr>
            </w:pPr>
          </w:p>
          <w:p w14:paraId="703978F4" w14:textId="06488270" w:rsidR="00752D17" w:rsidRPr="007C100C" w:rsidRDefault="007C100C" w:rsidP="007713B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A</m:t>
                </m:r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x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=</m:t>
                </m:r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b</m:t>
                    </m:r>
                  </m:e>
                </m:acc>
              </m:oMath>
            </m:oMathPara>
          </w:p>
        </w:tc>
        <w:tc>
          <w:tcPr>
            <w:tcW w:w="355" w:type="dxa"/>
            <w:vAlign w:val="center"/>
          </w:tcPr>
          <w:p w14:paraId="67E226F8" w14:textId="45C81AB8" w:rsidR="00752D17" w:rsidRPr="007C100C" w:rsidRDefault="00B52D95" w:rsidP="007713B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C100C"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r w:rsidR="00752D17" w:rsidRPr="007C100C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7C100C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</w:tr>
    </w:tbl>
    <w:p w14:paraId="6B9C8ED6" w14:textId="77777777" w:rsidR="00DC101D" w:rsidRPr="007C100C" w:rsidRDefault="00DC101D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8065DA1" w14:textId="3268F300" w:rsidR="0022136B" w:rsidRPr="007C100C" w:rsidRDefault="007C100C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C100C">
        <w:rPr>
          <w:rFonts w:ascii="Times New Roman" w:eastAsiaTheme="minorEastAsia" w:hAnsi="Times New Roman" w:cs="Times New Roman"/>
          <w:sz w:val="28"/>
          <w:szCs w:val="28"/>
          <w:lang w:val="ru-RU"/>
        </w:rPr>
        <w:tab/>
        <w:t xml:space="preserve">где </w:t>
      </w:r>
      <m:oMath>
        <m:acc>
          <m:accPr>
            <m:chr m:val="̅"/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b</m:t>
            </m:r>
          </m:e>
        </m:acc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sz w:val="28"/>
                <w:szCs w:val="28"/>
                <w:lang w:val="ru-RU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,…,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n</m:t>
                    </m:r>
                  </m:sub>
                </m:sSub>
                <m:ctrlPr>
                  <w:rPr>
                    <w:rFonts w:ascii="Cambria Math" w:eastAsiaTheme="minorEastAsia" w:hAnsi="Cambria Math" w:cs="Times New Roman"/>
                    <w:sz w:val="28"/>
                    <w:szCs w:val="28"/>
                    <w:lang w:val="ru-RU"/>
                  </w:rPr>
                </m:ctrlPr>
              </m:e>
            </m:d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  <w:lang w:val="ru-RU"/>
              </w:rPr>
              <m:t>T</m:t>
            </m:r>
          </m:sup>
        </m:sSup>
      </m:oMath>
      <w:r w:rsidR="00AE4B21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– вектор свободных членов, </w:t>
      </w:r>
      <m:oMath>
        <m:acc>
          <m:accPr>
            <m:chr m:val="̅"/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x</m:t>
            </m:r>
          </m:e>
        </m:acc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sz w:val="28"/>
                <w:szCs w:val="28"/>
                <w:lang w:val="ru-RU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,…,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n</m:t>
                    </m:r>
                  </m:sub>
                </m:sSub>
                <m:ctrlPr>
                  <w:rPr>
                    <w:rFonts w:ascii="Cambria Math" w:eastAsiaTheme="minorEastAsia" w:hAnsi="Cambria Math" w:cs="Times New Roman"/>
                    <w:sz w:val="28"/>
                    <w:szCs w:val="28"/>
                    <w:lang w:val="ru-RU"/>
                  </w:rPr>
                </m:ctrlPr>
              </m:e>
            </m:d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  <w:lang w:val="ru-RU"/>
              </w:rPr>
              <m:t>T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  <w:lang w:val="ru-RU"/>
          </w:rPr>
          <m:t xml:space="preserve"> </m:t>
        </m:r>
      </m:oMath>
      <w:r w:rsidR="00AE4B21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– вектор неизвестных с вещественными координатами,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A=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ij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, i=</m:t>
        </m:r>
        <m:acc>
          <m:accPr>
            <m:chr m:val="̅"/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1,n</m:t>
            </m:r>
          </m:e>
        </m:acc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, j=</m:t>
        </m:r>
        <m:acc>
          <m:accPr>
            <m:chr m:val="̅"/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1,n</m:t>
            </m:r>
          </m:e>
        </m:acc>
      </m:oMath>
      <w:r w:rsidR="00AE4B21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– вещественная матрица размера </w:t>
      </w:r>
      <w:r w:rsidR="00AE4B21" w:rsidRPr="007C100C">
        <w:rPr>
          <w:rFonts w:ascii="Times New Roman" w:hAnsi="Times New Roman" w:cs="Times New Roman"/>
          <w:sz w:val="28"/>
          <w:szCs w:val="28"/>
        </w:rPr>
        <w:t>n</w:t>
      </w:r>
      <w:r w:rsidR="00AE4B21" w:rsidRPr="007C100C">
        <w:rPr>
          <w:rFonts w:ascii="Times New Roman" w:hAnsi="Times New Roman" w:cs="Times New Roman"/>
          <w:sz w:val="28"/>
          <w:szCs w:val="28"/>
        </w:rPr>
        <w:sym w:font="Symbol" w:char="F0B4"/>
      </w:r>
      <w:proofErr w:type="spellStart"/>
      <w:r w:rsidR="00AE4B21" w:rsidRPr="007C100C">
        <w:rPr>
          <w:rFonts w:ascii="Times New Roman" w:hAnsi="Times New Roman" w:cs="Times New Roman"/>
          <w:sz w:val="28"/>
          <w:szCs w:val="28"/>
        </w:rPr>
        <w:t>n</w:t>
      </w:r>
      <w:proofErr w:type="spellEnd"/>
      <w:r w:rsidR="00AE4B21" w:rsidRPr="007C100C">
        <w:rPr>
          <w:rFonts w:ascii="Times New Roman" w:hAnsi="Times New Roman" w:cs="Times New Roman"/>
          <w:sz w:val="28"/>
          <w:szCs w:val="28"/>
          <w:lang w:val="ru-RU"/>
        </w:rPr>
        <w:t>, матрица коэффициентов системы</w:t>
      </w:r>
      <w:r w:rsidR="00334535" w:rsidRPr="007C100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DE62FD9" w14:textId="7F34513D" w:rsidR="003F30DA" w:rsidRPr="007C100C" w:rsidRDefault="007C100C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C100C">
        <w:rPr>
          <w:rFonts w:ascii="Times New Roman" w:hAnsi="Times New Roman" w:cs="Times New Roman"/>
          <w:sz w:val="28"/>
          <w:szCs w:val="28"/>
          <w:lang w:val="ru-RU"/>
        </w:rPr>
        <w:tab/>
      </w:r>
      <w:r w:rsidR="0077593A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Эффективность способов решения </w:t>
      </w:r>
      <w:r w:rsidR="0077593A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данной </w:t>
      </w:r>
      <w:r w:rsidR="0077593A" w:rsidRPr="007C100C">
        <w:rPr>
          <w:rFonts w:ascii="Times New Roman" w:hAnsi="Times New Roman" w:cs="Times New Roman"/>
          <w:sz w:val="28"/>
          <w:szCs w:val="28"/>
          <w:lang w:val="ru-RU"/>
        </w:rPr>
        <w:t>системы во многом зависит от структуры и свойств матрицы А: размера, обусловленности, симметричности, заполненности (т. е. соотношения между числом нулевых и ненулевых элементов), специфики расположения ненулевых элементов матрицы.</w:t>
      </w:r>
    </w:p>
    <w:p w14:paraId="1AFAD2F6" w14:textId="58B3A7AC" w:rsidR="0077593A" w:rsidRPr="007C100C" w:rsidRDefault="007C100C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C100C">
        <w:rPr>
          <w:rFonts w:ascii="Times New Roman" w:hAnsi="Times New Roman" w:cs="Times New Roman"/>
          <w:b/>
          <w:sz w:val="28"/>
          <w:szCs w:val="28"/>
          <w:lang w:val="ru-RU"/>
        </w:rPr>
        <w:tab/>
      </w:r>
      <w:r w:rsidR="0077593A" w:rsidRPr="007C100C">
        <w:rPr>
          <w:rFonts w:ascii="Times New Roman" w:hAnsi="Times New Roman" w:cs="Times New Roman"/>
          <w:b/>
          <w:sz w:val="28"/>
          <w:szCs w:val="28"/>
          <w:lang w:val="ru-RU"/>
        </w:rPr>
        <w:t>Теорема Кронекера–</w:t>
      </w:r>
      <w:proofErr w:type="spellStart"/>
      <w:r w:rsidR="0077593A" w:rsidRPr="007C100C">
        <w:rPr>
          <w:rFonts w:ascii="Times New Roman" w:hAnsi="Times New Roman" w:cs="Times New Roman"/>
          <w:b/>
          <w:sz w:val="28"/>
          <w:szCs w:val="28"/>
          <w:lang w:val="ru-RU"/>
        </w:rPr>
        <w:t>Капелли</w:t>
      </w:r>
      <w:proofErr w:type="spellEnd"/>
      <w:r w:rsidR="0077593A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: Необходимым условием существования единственного решения системы (1) является: </w:t>
      </w:r>
      <w:proofErr w:type="spellStart"/>
      <w:r w:rsidR="0077593A" w:rsidRPr="007C100C">
        <w:rPr>
          <w:rFonts w:ascii="Times New Roman" w:hAnsi="Times New Roman" w:cs="Times New Roman"/>
          <w:sz w:val="28"/>
          <w:szCs w:val="28"/>
        </w:rPr>
        <w:t>det</w:t>
      </w:r>
      <w:proofErr w:type="spellEnd"/>
      <w:r w:rsidR="0077593A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7593A" w:rsidRPr="007C100C">
        <w:rPr>
          <w:rFonts w:ascii="Times New Roman" w:hAnsi="Times New Roman" w:cs="Times New Roman"/>
          <w:sz w:val="28"/>
          <w:szCs w:val="28"/>
        </w:rPr>
        <w:t>A</w:t>
      </w:r>
      <w:r w:rsidR="0077593A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7593A" w:rsidRPr="007C100C">
        <w:rPr>
          <w:rFonts w:ascii="Times New Roman" w:hAnsi="Times New Roman" w:cs="Times New Roman"/>
          <w:sz w:val="28"/>
          <w:szCs w:val="28"/>
        </w:rPr>
        <w:sym w:font="Symbol" w:char="F0B9"/>
      </w:r>
      <w:r w:rsidR="0077593A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 0.</w:t>
      </w:r>
    </w:p>
    <w:p w14:paraId="5CB67A6E" w14:textId="415CE11E" w:rsidR="00040ED7" w:rsidRPr="007C100C" w:rsidRDefault="007C100C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C100C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ab/>
      </w:r>
      <w:r w:rsidR="00040ED7" w:rsidRPr="007C100C">
        <w:rPr>
          <w:rFonts w:ascii="Times New Roman" w:hAnsi="Times New Roman" w:cs="Times New Roman"/>
          <w:b/>
          <w:sz w:val="28"/>
          <w:szCs w:val="28"/>
          <w:lang w:val="ru-RU"/>
        </w:rPr>
        <w:t>Определение</w:t>
      </w:r>
      <w:r w:rsidR="00040ED7" w:rsidRPr="007C100C">
        <w:rPr>
          <w:rFonts w:ascii="Times New Roman" w:hAnsi="Times New Roman" w:cs="Times New Roman"/>
          <w:sz w:val="28"/>
          <w:szCs w:val="28"/>
          <w:lang w:val="ru-RU"/>
        </w:rPr>
        <w:t>. Нормой называется такая величина, обладающая свойствами:</w:t>
      </w:r>
    </w:p>
    <w:p w14:paraId="1404E566" w14:textId="1DBE0D72" w:rsidR="00040ED7" w:rsidRPr="007C100C" w:rsidRDefault="00040ED7" w:rsidP="007713B8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C100C">
        <w:rPr>
          <w:rFonts w:ascii="Times New Roman" w:hAnsi="Times New Roman" w:cs="Times New Roman"/>
          <w:sz w:val="28"/>
          <w:szCs w:val="28"/>
          <w:lang w:val="ru-RU"/>
        </w:rPr>
        <w:t>1)</w:t>
      </w:r>
      <m:oMath>
        <m:d>
          <m:dPr>
            <m:begChr m:val="‖"/>
            <m:endChr m:val="‖"/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 xml:space="preserve">&gt;0, </m:t>
        </m:r>
        <m:d>
          <m:dPr>
            <m:begChr m:val="‖"/>
            <m:endChr m:val="‖"/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0 ↔x=0,</m:t>
        </m:r>
      </m:oMath>
      <w:r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4D5A1808" w14:textId="56FD56C4" w:rsidR="00040ED7" w:rsidRPr="007C100C" w:rsidRDefault="00040ED7" w:rsidP="007713B8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2) </w:t>
      </w:r>
      <m:oMath>
        <m:d>
          <m:dPr>
            <m:begChr m:val="‖"/>
            <m:endChr m:val="‖"/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λx</m:t>
            </m:r>
          </m:e>
        </m:d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λ</m:t>
            </m:r>
          </m:e>
        </m:d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∙</m:t>
        </m:r>
        <m:d>
          <m:dPr>
            <m:begChr m:val="‖"/>
            <m:endChr m:val="‖"/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,</m:t>
        </m:r>
      </m:oMath>
      <w:r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61A8B4C0" w14:textId="02469DC9" w:rsidR="0077593A" w:rsidRPr="007C100C" w:rsidRDefault="00040ED7" w:rsidP="007713B8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3) </w:t>
      </w:r>
      <m:oMath>
        <m:d>
          <m:dPr>
            <m:begChr m:val="‖"/>
            <m:endChr m:val="‖"/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x+y</m:t>
            </m:r>
          </m:e>
        </m:d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≤</m:t>
        </m:r>
        <m:d>
          <m:dPr>
            <m:begChr m:val="‖"/>
            <m:endChr m:val="‖"/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+</m:t>
        </m:r>
        <m:d>
          <m:dPr>
            <m:begChr m:val="‖"/>
            <m:endChr m:val="‖"/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.</m:t>
        </m:r>
      </m:oMath>
    </w:p>
    <w:p w14:paraId="494E10D0" w14:textId="77777777" w:rsidR="007713B8" w:rsidRPr="007C100C" w:rsidRDefault="007713B8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4544A58" w14:textId="5FF807BF" w:rsidR="00C40F5D" w:rsidRPr="007C100C" w:rsidRDefault="00040ED7" w:rsidP="00ED56CC">
      <w:pPr>
        <w:spacing w:line="24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C100C">
        <w:rPr>
          <w:rFonts w:ascii="Times New Roman" w:hAnsi="Times New Roman" w:cs="Times New Roman"/>
          <w:sz w:val="28"/>
          <w:szCs w:val="28"/>
          <w:lang w:val="ru-RU"/>
        </w:rPr>
        <w:t>Таблица</w:t>
      </w:r>
      <w:r w:rsidR="00E84884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 1 – </w:t>
      </w:r>
      <w:r w:rsidR="005E08DE" w:rsidRPr="007C100C">
        <w:rPr>
          <w:rFonts w:ascii="Times New Roman" w:hAnsi="Times New Roman" w:cs="Times New Roman"/>
          <w:sz w:val="28"/>
          <w:szCs w:val="28"/>
          <w:lang w:val="ru-RU"/>
        </w:rPr>
        <w:t>Виды норм векторов и матриц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673"/>
        <w:gridCol w:w="4677"/>
      </w:tblGrid>
      <w:tr w:rsidR="00C40F5D" w:rsidRPr="007C100C" w14:paraId="56E0D353" w14:textId="77777777" w:rsidTr="005E08DE">
        <w:tc>
          <w:tcPr>
            <w:tcW w:w="4673" w:type="dxa"/>
          </w:tcPr>
          <w:p w14:paraId="45B3CDE2" w14:textId="483A987D" w:rsidR="00C40F5D" w:rsidRPr="007C100C" w:rsidRDefault="00C40F5D" w:rsidP="007C100C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C100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 пространстве векторов</w:t>
            </w:r>
          </w:p>
        </w:tc>
        <w:tc>
          <w:tcPr>
            <w:tcW w:w="4677" w:type="dxa"/>
          </w:tcPr>
          <w:p w14:paraId="1DEE37D6" w14:textId="4A175C8A" w:rsidR="00C40F5D" w:rsidRPr="007C100C" w:rsidRDefault="00C40F5D" w:rsidP="007C100C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C100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 пространстве матриц</w:t>
            </w:r>
          </w:p>
        </w:tc>
      </w:tr>
      <w:tr w:rsidR="00C40F5D" w:rsidRPr="007C100C" w14:paraId="75E8A065" w14:textId="77777777" w:rsidTr="00A77C63">
        <w:tc>
          <w:tcPr>
            <w:tcW w:w="9350" w:type="dxa"/>
            <w:gridSpan w:val="2"/>
          </w:tcPr>
          <w:p w14:paraId="54204AF6" w14:textId="71EA8D69" w:rsidR="00C40F5D" w:rsidRPr="007C100C" w:rsidRDefault="00C40F5D" w:rsidP="007C100C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 w:rsidRPr="007C100C">
              <w:rPr>
                <w:rFonts w:ascii="Times New Roman" w:hAnsi="Times New Roman" w:cs="Times New Roman"/>
                <w:sz w:val="28"/>
                <w:szCs w:val="28"/>
              </w:rPr>
              <w:t>Кубическая</w:t>
            </w:r>
            <w:proofErr w:type="spellEnd"/>
            <w:r w:rsidRPr="007C100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C100C">
              <w:rPr>
                <w:rFonts w:ascii="Times New Roman" w:hAnsi="Times New Roman" w:cs="Times New Roman"/>
                <w:sz w:val="28"/>
                <w:szCs w:val="28"/>
              </w:rPr>
              <w:t>норма</w:t>
            </w:r>
            <w:proofErr w:type="spellEnd"/>
          </w:p>
        </w:tc>
      </w:tr>
      <w:tr w:rsidR="00C40F5D" w:rsidRPr="007C100C" w14:paraId="5ABC74EA" w14:textId="77777777" w:rsidTr="007358B4">
        <w:tc>
          <w:tcPr>
            <w:tcW w:w="4673" w:type="dxa"/>
            <w:vAlign w:val="center"/>
          </w:tcPr>
          <w:p w14:paraId="785E4B82" w14:textId="4C09C2ED" w:rsidR="00C40F5D" w:rsidRPr="007C100C" w:rsidRDefault="00AC06FA" w:rsidP="007C100C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sSub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x</m:t>
                        </m:r>
                      </m:e>
                    </m:d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=</m:t>
                </m:r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ru-RU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  <w:lang w:val="ru-RU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max</m:t>
                        </m:r>
                      </m:e>
                      <m:li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  <w:lang w:val="ru-RU"/>
                          </w:rPr>
                          <m:t>1≤j&lt;n</m:t>
                        </m:r>
                      </m:lim>
                    </m:limLow>
                  </m:fName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  <w:lang w:val="ru-RU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sz w:val="28"/>
                                <w:szCs w:val="28"/>
                                <w:lang w:val="ru-RU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8"/>
                                <w:szCs w:val="28"/>
                                <w:lang w:val="ru-RU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8"/>
                                <w:szCs w:val="28"/>
                                <w:lang w:val="ru-RU"/>
                              </w:rPr>
                              <m:t>j</m:t>
                            </m:r>
                          </m:sub>
                        </m:sSub>
                      </m:e>
                    </m:d>
                  </m:e>
                </m:func>
              </m:oMath>
            </m:oMathPara>
          </w:p>
        </w:tc>
        <w:tc>
          <w:tcPr>
            <w:tcW w:w="4677" w:type="dxa"/>
            <w:vAlign w:val="center"/>
          </w:tcPr>
          <w:p w14:paraId="5483AE24" w14:textId="6BC75A06" w:rsidR="00C40F5D" w:rsidRPr="007C100C" w:rsidRDefault="00533CDC" w:rsidP="007C100C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sSub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A</m:t>
                        </m:r>
                      </m:e>
                    </m:d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=</m:t>
                </m:r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ru-RU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  <w:lang w:val="ru-RU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max</m:t>
                        </m:r>
                      </m:e>
                      <m:li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  <w:lang w:val="ru-RU"/>
                          </w:rPr>
                          <m:t>1≤i&lt;n</m:t>
                        </m:r>
                      </m:lim>
                    </m:limLow>
                  </m:fName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  <w:lang w:val="ru-RU"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Theme="minorEastAsia" w:hAnsi="Cambria Math" w:cs="Times New Roman"/>
                                <w:sz w:val="28"/>
                                <w:szCs w:val="28"/>
                                <w:lang w:val="ru-RU"/>
                              </w:rPr>
                            </m:ctrlPr>
                          </m:naryPr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8"/>
                                <w:szCs w:val="28"/>
                                <w:lang w:val="ru-RU"/>
                              </w:rPr>
                              <m:t>j=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8"/>
                                <w:szCs w:val="28"/>
                                <w:lang w:val="ru-RU"/>
                              </w:rPr>
                              <m:t>n</m:t>
                            </m:r>
                          </m:sup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eastAsiaTheme="minorEastAsia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ij</m:t>
                                    </m:r>
                                  </m:sub>
                                </m:sSub>
                              </m:e>
                            </m:d>
                          </m:e>
                        </m:nary>
                      </m:e>
                    </m:d>
                  </m:e>
                </m:func>
              </m:oMath>
            </m:oMathPara>
          </w:p>
        </w:tc>
      </w:tr>
      <w:tr w:rsidR="00C40F5D" w:rsidRPr="007C100C" w14:paraId="38E41C31" w14:textId="77777777" w:rsidTr="00384DE8">
        <w:tc>
          <w:tcPr>
            <w:tcW w:w="9350" w:type="dxa"/>
            <w:gridSpan w:val="2"/>
          </w:tcPr>
          <w:p w14:paraId="0872D864" w14:textId="3846B23C" w:rsidR="00C40F5D" w:rsidRPr="007C100C" w:rsidRDefault="00C40F5D" w:rsidP="007C100C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 w:rsidRPr="007C100C">
              <w:rPr>
                <w:rFonts w:ascii="Times New Roman" w:hAnsi="Times New Roman" w:cs="Times New Roman"/>
                <w:sz w:val="28"/>
                <w:szCs w:val="28"/>
              </w:rPr>
              <w:t>Октаэдрическая</w:t>
            </w:r>
            <w:proofErr w:type="spellEnd"/>
            <w:r w:rsidRPr="007C100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C100C">
              <w:rPr>
                <w:rFonts w:ascii="Times New Roman" w:hAnsi="Times New Roman" w:cs="Times New Roman"/>
                <w:sz w:val="28"/>
                <w:szCs w:val="28"/>
              </w:rPr>
              <w:t>норма</w:t>
            </w:r>
            <w:proofErr w:type="spellEnd"/>
          </w:p>
        </w:tc>
      </w:tr>
      <w:tr w:rsidR="00C40F5D" w:rsidRPr="007C100C" w14:paraId="49B98F32" w14:textId="77777777" w:rsidTr="007358B4">
        <w:tc>
          <w:tcPr>
            <w:tcW w:w="4673" w:type="dxa"/>
            <w:vAlign w:val="center"/>
          </w:tcPr>
          <w:p w14:paraId="3242ABD1" w14:textId="2DFFB7EF" w:rsidR="00C40F5D" w:rsidRPr="007C100C" w:rsidRDefault="00DC30CC" w:rsidP="007C100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sSub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x</m:t>
                        </m:r>
                      </m:e>
                    </m:d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j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j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4677" w:type="dxa"/>
            <w:vAlign w:val="center"/>
          </w:tcPr>
          <w:p w14:paraId="42C63A5B" w14:textId="164963A2" w:rsidR="00C40F5D" w:rsidRPr="007C100C" w:rsidRDefault="00DC30CC" w:rsidP="007C100C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sSub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A</m:t>
                        </m:r>
                      </m:e>
                    </m:d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=</m:t>
                </m:r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ru-RU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  <w:lang w:val="ru-RU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max</m:t>
                        </m:r>
                      </m:e>
                      <m:li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  <w:lang w:val="ru-RU"/>
                          </w:rPr>
                          <m:t>1≤i&lt;n</m:t>
                        </m:r>
                      </m:lim>
                    </m:limLow>
                  </m:fName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  <w:lang w:val="ru-RU"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eastAsiaTheme="minorEastAsia" w:hAnsi="Cambria Math" w:cs="Times New Roman"/>
                                <w:sz w:val="28"/>
                                <w:szCs w:val="28"/>
                                <w:lang w:val="ru-RU"/>
                              </w:rPr>
                            </m:ctrlPr>
                          </m:naryPr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8"/>
                                <w:szCs w:val="28"/>
                                <w:lang w:val="ru-RU"/>
                              </w:rPr>
                              <m:t>j=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8"/>
                                <w:szCs w:val="28"/>
                                <w:lang w:val="ru-RU"/>
                              </w:rPr>
                              <m:t>n</m:t>
                            </m:r>
                          </m:sup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eastAsiaTheme="minorEastAsia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ij</m:t>
                                    </m:r>
                                  </m:sub>
                                </m:sSub>
                              </m:e>
                            </m:d>
                          </m:e>
                        </m:nary>
                      </m:e>
                    </m:d>
                  </m:e>
                </m:func>
              </m:oMath>
            </m:oMathPara>
          </w:p>
        </w:tc>
      </w:tr>
      <w:tr w:rsidR="005E08DE" w:rsidRPr="007C100C" w14:paraId="79499D73" w14:textId="13D6ABB5" w:rsidTr="00F52DC5">
        <w:tc>
          <w:tcPr>
            <w:tcW w:w="9350" w:type="dxa"/>
            <w:gridSpan w:val="2"/>
          </w:tcPr>
          <w:p w14:paraId="2D85F41B" w14:textId="0454E491" w:rsidR="005E08DE" w:rsidRPr="007C100C" w:rsidRDefault="005E08DE" w:rsidP="007C100C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proofErr w:type="spellStart"/>
            <w:r w:rsidRPr="007C100C">
              <w:rPr>
                <w:rFonts w:ascii="Times New Roman" w:hAnsi="Times New Roman" w:cs="Times New Roman"/>
                <w:sz w:val="28"/>
                <w:szCs w:val="28"/>
              </w:rPr>
              <w:t>Сферическая</w:t>
            </w:r>
            <w:proofErr w:type="spellEnd"/>
            <w:r w:rsidRPr="007C100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C100C">
              <w:rPr>
                <w:rFonts w:ascii="Times New Roman" w:hAnsi="Times New Roman" w:cs="Times New Roman"/>
                <w:sz w:val="28"/>
                <w:szCs w:val="28"/>
              </w:rPr>
              <w:t>норма</w:t>
            </w:r>
            <w:proofErr w:type="spellEnd"/>
          </w:p>
        </w:tc>
      </w:tr>
      <w:tr w:rsidR="005E08DE" w:rsidRPr="007C100C" w14:paraId="43F6F980" w14:textId="50B52453" w:rsidTr="007358B4">
        <w:tc>
          <w:tcPr>
            <w:tcW w:w="4673" w:type="dxa"/>
            <w:vAlign w:val="center"/>
          </w:tcPr>
          <w:p w14:paraId="24900405" w14:textId="5C5EFB6E" w:rsidR="005E08DE" w:rsidRPr="007C100C" w:rsidRDefault="005E08DE" w:rsidP="007C100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sSub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x</m:t>
                        </m:r>
                      </m:e>
                    </m:d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radPr>
                  <m:deg/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j=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n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  <w:lang w:val="ru-RU"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j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  <w:lang w:val="ru-RU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rad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radPr>
                  <m:deg/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(x,x)</m:t>
                    </m:r>
                  </m:e>
                </m:rad>
              </m:oMath>
            </m:oMathPara>
          </w:p>
        </w:tc>
        <w:tc>
          <w:tcPr>
            <w:tcW w:w="4677" w:type="dxa"/>
            <w:vAlign w:val="center"/>
          </w:tcPr>
          <w:p w14:paraId="503F547A" w14:textId="50D17597" w:rsidR="005E08DE" w:rsidRPr="007C100C" w:rsidRDefault="005E08DE" w:rsidP="007C100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sSub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A</m:t>
                        </m:r>
                      </m:e>
                    </m:d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radPr>
                  <m:deg/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i=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n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  <w:lang w:val="ru-RU"/>
                              </w:rPr>
                            </m:ctrlPr>
                          </m:naryPr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  <w:lang w:val="ru-RU"/>
                              </w:rPr>
                              <m:t>j=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  <w:lang w:val="ru-RU"/>
                              </w:rPr>
                              <m:t>n</m:t>
                            </m:r>
                          </m:sup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ij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2</m:t>
                                </m:r>
                              </m:sup>
                            </m:sSubSup>
                          </m:e>
                        </m:nary>
                      </m:e>
                    </m:nary>
                  </m:e>
                </m:rad>
              </m:oMath>
            </m:oMathPara>
          </w:p>
        </w:tc>
      </w:tr>
    </w:tbl>
    <w:p w14:paraId="0FA492F9" w14:textId="77777777" w:rsidR="005E08DE" w:rsidRPr="007C100C" w:rsidRDefault="005E08DE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FE8703D" w14:textId="23350482" w:rsidR="00040ED7" w:rsidRPr="007C100C" w:rsidRDefault="007C100C" w:rsidP="007713B8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C100C">
        <w:rPr>
          <w:rFonts w:ascii="Times New Roman" w:hAnsi="Times New Roman" w:cs="Times New Roman"/>
          <w:b/>
          <w:sz w:val="28"/>
          <w:szCs w:val="28"/>
          <w:lang w:val="ru-RU"/>
        </w:rPr>
        <w:tab/>
      </w:r>
      <w:r w:rsidR="00DC101D" w:rsidRPr="007C100C">
        <w:rPr>
          <w:rFonts w:ascii="Times New Roman" w:hAnsi="Times New Roman" w:cs="Times New Roman"/>
          <w:b/>
          <w:sz w:val="28"/>
          <w:szCs w:val="28"/>
          <w:lang w:val="ru-RU"/>
        </w:rPr>
        <w:t>Метод Гаусса</w:t>
      </w:r>
    </w:p>
    <w:p w14:paraId="15033E0A" w14:textId="43FAA314" w:rsidR="00DC101D" w:rsidRPr="007C100C" w:rsidRDefault="007C100C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C100C">
        <w:rPr>
          <w:rFonts w:ascii="Times New Roman" w:hAnsi="Times New Roman" w:cs="Times New Roman"/>
          <w:sz w:val="28"/>
          <w:szCs w:val="28"/>
          <w:lang w:val="ru-RU"/>
        </w:rPr>
        <w:tab/>
      </w:r>
      <w:r w:rsidR="00DC101D" w:rsidRPr="007C100C">
        <w:rPr>
          <w:rFonts w:ascii="Times New Roman" w:hAnsi="Times New Roman" w:cs="Times New Roman"/>
          <w:sz w:val="28"/>
          <w:szCs w:val="28"/>
          <w:lang w:val="ru-RU"/>
        </w:rPr>
        <w:t>Один из методов решения системы</w:t>
      </w:r>
      <w:r w:rsidR="00DC101D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 (1)</w:t>
      </w:r>
      <w:r w:rsidR="00DC101D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 – метод Гаусса. Суть метода Гаусса заключается в приведении исходной матрицы А к треугольному виду. Будем постоянно приводить систему </w:t>
      </w:r>
      <w:r w:rsidR="00DC101D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(1) </w:t>
      </w:r>
      <w:r w:rsidR="00DC101D" w:rsidRPr="007C100C">
        <w:rPr>
          <w:rFonts w:ascii="Times New Roman" w:hAnsi="Times New Roman" w:cs="Times New Roman"/>
          <w:sz w:val="28"/>
          <w:szCs w:val="28"/>
          <w:lang w:val="ru-RU"/>
        </w:rPr>
        <w:t>к треугольному виду, исключая последовательно сначала х</w:t>
      </w:r>
      <w:r w:rsidR="00DC101D" w:rsidRPr="007C100C"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1</w:t>
      </w:r>
      <w:r w:rsidR="00DC101D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 из второго, третьего, …, </w:t>
      </w:r>
      <w:r w:rsidR="00DC101D" w:rsidRPr="007C100C">
        <w:rPr>
          <w:rFonts w:ascii="Times New Roman" w:hAnsi="Times New Roman" w:cs="Times New Roman"/>
          <w:sz w:val="28"/>
          <w:szCs w:val="28"/>
        </w:rPr>
        <w:t>n</w:t>
      </w:r>
      <w:r w:rsidR="00DC101D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-го уравнений, затем </w:t>
      </w:r>
      <w:r w:rsidR="00DC101D" w:rsidRPr="007C100C">
        <w:rPr>
          <w:rFonts w:ascii="Times New Roman" w:hAnsi="Times New Roman" w:cs="Times New Roman"/>
          <w:sz w:val="28"/>
          <w:szCs w:val="28"/>
        </w:rPr>
        <w:t>x</w:t>
      </w:r>
      <w:r w:rsidR="00DC101D" w:rsidRPr="007C100C"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2</w:t>
      </w:r>
      <w:r w:rsidR="00DC101D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 из третьего, четвертого, …, </w:t>
      </w:r>
      <w:r w:rsidR="00DC101D" w:rsidRPr="007C100C">
        <w:rPr>
          <w:rFonts w:ascii="Times New Roman" w:hAnsi="Times New Roman" w:cs="Times New Roman"/>
          <w:sz w:val="28"/>
          <w:szCs w:val="28"/>
        </w:rPr>
        <w:t>n</w:t>
      </w:r>
      <w:r w:rsidR="00DC101D" w:rsidRPr="007C100C">
        <w:rPr>
          <w:rFonts w:ascii="Times New Roman" w:hAnsi="Times New Roman" w:cs="Times New Roman"/>
          <w:sz w:val="28"/>
          <w:szCs w:val="28"/>
          <w:lang w:val="ru-RU"/>
        </w:rPr>
        <w:t>-го уравнений преобразованной системы и т. д.</w:t>
      </w:r>
    </w:p>
    <w:p w14:paraId="20ECBD08" w14:textId="7FD3A3D4" w:rsidR="0021388A" w:rsidRPr="007C100C" w:rsidRDefault="007C100C" w:rsidP="007713B8">
      <w:pPr>
        <w:spacing w:line="360" w:lineRule="auto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r w:rsidRPr="007C100C">
        <w:rPr>
          <w:rFonts w:ascii="Times New Roman" w:hAnsi="Times New Roman" w:cs="Times New Roman"/>
          <w:sz w:val="28"/>
          <w:szCs w:val="28"/>
          <w:lang w:val="ru-RU"/>
        </w:rPr>
        <w:lastRenderedPageBreak/>
        <w:tab/>
      </w:r>
      <w:r w:rsidR="004C3F65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На первом этапе заменим второе, третье, …, </w:t>
      </w:r>
      <w:r w:rsidR="004C3F65" w:rsidRPr="007C100C">
        <w:rPr>
          <w:rFonts w:ascii="Times New Roman" w:hAnsi="Times New Roman" w:cs="Times New Roman"/>
          <w:sz w:val="28"/>
          <w:szCs w:val="28"/>
        </w:rPr>
        <w:t>n</w:t>
      </w:r>
      <w:r w:rsidR="004C3F65" w:rsidRPr="007C100C">
        <w:rPr>
          <w:rFonts w:ascii="Times New Roman" w:hAnsi="Times New Roman" w:cs="Times New Roman"/>
          <w:sz w:val="28"/>
          <w:szCs w:val="28"/>
          <w:lang w:val="ru-RU"/>
        </w:rPr>
        <w:t>-е уравнения на уравнения, получающиеся сложением этих уравнений с первым, умноженным соответственно на</w:t>
      </w:r>
      <w:r w:rsidR="004C3F65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-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2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11</m:t>
                </m:r>
              </m:sub>
            </m:sSub>
          </m:den>
        </m:f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, -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3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11</m:t>
                </m:r>
              </m:sub>
            </m:sSub>
          </m:den>
        </m:f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, -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n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11</m:t>
                </m:r>
              </m:sub>
            </m:sSub>
          </m:den>
        </m:f>
      </m:oMath>
      <w:r w:rsidR="004C3F65" w:rsidRPr="007C100C">
        <w:rPr>
          <w:rFonts w:ascii="Times New Roman" w:eastAsiaTheme="minorEastAsia" w:hAnsi="Times New Roman" w:cs="Times New Roman"/>
          <w:sz w:val="28"/>
          <w:szCs w:val="28"/>
          <w:lang w:val="ru-RU"/>
        </w:rPr>
        <w:t>.</w:t>
      </w:r>
    </w:p>
    <w:p w14:paraId="5A34A193" w14:textId="4F6941A8" w:rsidR="004C3F65" w:rsidRPr="007C100C" w:rsidRDefault="007C100C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C100C">
        <w:rPr>
          <w:rFonts w:ascii="Times New Roman" w:hAnsi="Times New Roman" w:cs="Times New Roman"/>
          <w:sz w:val="28"/>
          <w:szCs w:val="28"/>
          <w:lang w:val="ru-RU"/>
        </w:rPr>
        <w:tab/>
      </w:r>
      <w:r w:rsidR="00950056" w:rsidRPr="007C100C">
        <w:rPr>
          <w:rFonts w:ascii="Times New Roman" w:hAnsi="Times New Roman" w:cs="Times New Roman"/>
          <w:sz w:val="28"/>
          <w:szCs w:val="28"/>
          <w:lang w:val="ru-RU"/>
        </w:rPr>
        <w:t>Результатом этого этапа преобразований будет эквивалентная (1) система</w:t>
      </w:r>
    </w:p>
    <w:p w14:paraId="1CCFACBB" w14:textId="77777777" w:rsidR="007123C0" w:rsidRPr="007C100C" w:rsidRDefault="007123C0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7"/>
        <w:gridCol w:w="543"/>
      </w:tblGrid>
      <w:tr w:rsidR="00950056" w:rsidRPr="007C100C" w14:paraId="4A6ED676" w14:textId="77777777" w:rsidTr="00B523F6">
        <w:tc>
          <w:tcPr>
            <w:tcW w:w="8995" w:type="dxa"/>
          </w:tcPr>
          <w:p w14:paraId="111D8EDF" w14:textId="3487F7AA" w:rsidR="00950056" w:rsidRPr="007C100C" w:rsidRDefault="00950056" w:rsidP="007713B8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right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2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3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3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+…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n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b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 xml:space="preserve">   </m:t>
                          </m:r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(1)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3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(1)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+…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n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(1)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=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b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(1)</m:t>
                              </m:r>
                            </m:sup>
                          </m:sSubSup>
                        </m:e>
                      </m:mr>
                      <m:mr>
                        <m:e>
                          <m:m>
                            <m:mPr>
                              <m:cGp m:val="16"/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mP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…</m:t>
                                </m:r>
                              </m:e>
                            </m:mr>
                            <m:m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n2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(1)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+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n3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(1)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+…+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nn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(1)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=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b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n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(1)</m:t>
                                    </m:r>
                                  </m:sup>
                                </m:sSubSup>
                              </m:e>
                            </m:mr>
                          </m:m>
                        </m:e>
                      </m:mr>
                    </m:m>
                  </m:e>
                </m:d>
              </m:oMath>
            </m:oMathPara>
          </w:p>
          <w:p w14:paraId="35FEBDC8" w14:textId="397C820A" w:rsidR="00950056" w:rsidRPr="007C100C" w:rsidRDefault="00950056" w:rsidP="007713B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55" w:type="dxa"/>
            <w:vAlign w:val="center"/>
          </w:tcPr>
          <w:p w14:paraId="08C3610D" w14:textId="401D18F3" w:rsidR="00950056" w:rsidRPr="007C100C" w:rsidRDefault="007C100C" w:rsidP="007713B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C100C"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r w:rsidR="001F5536" w:rsidRPr="007C100C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7C100C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</w:tr>
    </w:tbl>
    <w:p w14:paraId="4998AC9E" w14:textId="77777777" w:rsidR="007123C0" w:rsidRPr="007C100C" w:rsidRDefault="007123C0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CD44750" w14:textId="01230976" w:rsidR="00950056" w:rsidRPr="007C100C" w:rsidRDefault="001B09D6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C100C">
        <w:rPr>
          <w:rFonts w:ascii="Times New Roman" w:hAnsi="Times New Roman" w:cs="Times New Roman"/>
          <w:sz w:val="28"/>
          <w:szCs w:val="28"/>
          <w:lang w:val="ru-RU"/>
        </w:rPr>
        <w:t>коэффициенты которой (с верхним индексом 1) подсчитываются по формулам</w:t>
      </w:r>
    </w:p>
    <w:p w14:paraId="382EA219" w14:textId="77777777" w:rsidR="007123C0" w:rsidRPr="007C100C" w:rsidRDefault="007123C0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35380084" w14:textId="1C35D4C5" w:rsidR="001B09D6" w:rsidRPr="007C100C" w:rsidRDefault="001B09D6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ij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1)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=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-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1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∙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1j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 xml:space="preserve">,  </m:t>
          </m:r>
          <m:sSubSup>
            <m:sSubSup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i</m:t>
              </m:r>
            </m:sub>
            <m: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1</m:t>
                  </m:r>
                </m:e>
              </m:d>
            </m:sup>
          </m:sSub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=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-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1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∙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,  i,j=2,3,…n.</m:t>
          </m:r>
        </m:oMath>
      </m:oMathPara>
    </w:p>
    <w:p w14:paraId="54FA07DE" w14:textId="77777777" w:rsidR="007404FC" w:rsidRPr="007C100C" w:rsidRDefault="007404FC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2A95D9A" w14:textId="1133F254" w:rsidR="001B09D6" w:rsidRPr="007C100C" w:rsidRDefault="003C4E9D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7404FC" w:rsidRPr="007C100C">
        <w:rPr>
          <w:rFonts w:ascii="Times New Roman" w:hAnsi="Times New Roman" w:cs="Times New Roman"/>
          <w:sz w:val="28"/>
          <w:szCs w:val="28"/>
          <w:lang w:val="ru-RU"/>
        </w:rPr>
        <w:t>На втором этапе проделываем такие же операции, как и на первом, с подсистемой</w:t>
      </w:r>
      <w:r w:rsidR="007404FC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 (2).</w:t>
      </w:r>
    </w:p>
    <w:p w14:paraId="4F690016" w14:textId="77777777" w:rsidR="007123C0" w:rsidRPr="007C100C" w:rsidRDefault="007123C0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7"/>
        <w:gridCol w:w="543"/>
      </w:tblGrid>
      <w:tr w:rsidR="007404FC" w:rsidRPr="007C100C" w14:paraId="626C6281" w14:textId="77777777" w:rsidTr="00B523F6">
        <w:tc>
          <w:tcPr>
            <w:tcW w:w="8995" w:type="dxa"/>
          </w:tcPr>
          <w:p w14:paraId="3D974FF1" w14:textId="7E3A2C03" w:rsidR="007404FC" w:rsidRPr="007C100C" w:rsidRDefault="007404FC" w:rsidP="007713B8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right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2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3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3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+…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n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b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 xml:space="preserve">   </m:t>
                          </m:r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(1)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3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(1)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+…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n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=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b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(1)</m:t>
                              </m:r>
                            </m:sup>
                          </m:sSubSup>
                        </m:e>
                      </m:mr>
                      <m:mr>
                        <m:e>
                          <m:m>
                            <m:mPr>
                              <m:cGp m:val="16"/>
                              <m:mcs>
                                <m:mc>
                                  <m:mcPr>
                                    <m:count m:val="1"/>
                                    <m:mcJc m:val="right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mPr>
                            <m:m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33</m:t>
                                    </m:r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  <w:lang w:val="ru-RU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  <w:lang w:val="ru-RU"/>
                                          </w:rPr>
                                          <m:t>2</m:t>
                                        </m:r>
                                      </m:e>
                                    </m:d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x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+…+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3n</m:t>
                                    </m:r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  <w:lang w:val="ru-RU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  <w:lang w:val="ru-RU"/>
                                          </w:rPr>
                                          <m:t>2</m:t>
                                        </m:r>
                                      </m:e>
                                    </m:d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 xml:space="preserve"> x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=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b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3</m:t>
                                    </m:r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  <w:lang w:val="ru-RU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  <w:lang w:val="ru-RU"/>
                                          </w:rPr>
                                          <m:t>2</m:t>
                                        </m:r>
                                      </m:e>
                                    </m:d>
                                  </m:sup>
                                </m:sSubSup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…</m:t>
                                </m:r>
                                <m:ctrlPr>
                                  <w:rPr>
                                    <w:rFonts w:ascii="Cambria Math" w:eastAsia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</m:ctrlPr>
                              </m:e>
                            </m:mr>
                            <m:m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n3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(2)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+…+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nn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(2)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=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b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n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(2)</m:t>
                                    </m:r>
                                  </m:sup>
                                </m:sSubSup>
                              </m:e>
                            </m:mr>
                          </m:m>
                        </m:e>
                      </m:mr>
                    </m:m>
                  </m:e>
                </m:d>
              </m:oMath>
            </m:oMathPara>
          </w:p>
          <w:p w14:paraId="54E7AA60" w14:textId="77777777" w:rsidR="007404FC" w:rsidRPr="007C100C" w:rsidRDefault="007404FC" w:rsidP="007713B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70E2A2D2" w14:textId="7A2A76D4" w:rsidR="00031261" w:rsidRPr="007C100C" w:rsidRDefault="00031261" w:rsidP="007713B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55" w:type="dxa"/>
            <w:vAlign w:val="center"/>
          </w:tcPr>
          <w:p w14:paraId="418D3D10" w14:textId="04572B51" w:rsidR="007404FC" w:rsidRPr="007C100C" w:rsidRDefault="00B52D95" w:rsidP="007713B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C100C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(</w:t>
            </w:r>
            <w:r w:rsidR="007C100C" w:rsidRPr="007C100C"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Pr="007C100C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</w:tr>
    </w:tbl>
    <w:p w14:paraId="1EEAA85D" w14:textId="2A5BDB4C" w:rsidR="00633EE5" w:rsidRPr="007C100C" w:rsidRDefault="00031261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ij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2)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ij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1)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-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1</m:t>
                      </m:r>
                    </m:e>
                  </m:d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2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1</m:t>
                      </m:r>
                    </m:e>
                  </m:d>
                </m:sup>
              </m:sSubSup>
            </m:den>
          </m:f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∙</m:t>
          </m:r>
          <m:sSubSup>
            <m:sSubSup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2j</m:t>
              </m:r>
            </m:sub>
            <m: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1</m:t>
                  </m:r>
                </m:e>
              </m:d>
            </m:sup>
          </m:sSub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 xml:space="preserve">,  </m:t>
          </m:r>
          <m:sSubSup>
            <m:sSubSup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i</m:t>
              </m:r>
            </m:sub>
            <m: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2</m:t>
                  </m:r>
                </m:e>
              </m:d>
            </m:sup>
          </m:sSub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i</m:t>
              </m:r>
            </m:sub>
            <m: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1</m:t>
                  </m:r>
                </m:e>
              </m:d>
            </m:sup>
          </m:sSub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-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1</m:t>
                      </m:r>
                    </m:e>
                  </m:d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2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1</m:t>
                      </m:r>
                    </m:e>
                  </m:d>
                </m:sup>
              </m:sSubSup>
            </m:den>
          </m:f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∙</m:t>
          </m:r>
          <m:sSubSup>
            <m:sSubSup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1)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,  i,j=3,…n.</m:t>
          </m:r>
        </m:oMath>
      </m:oMathPara>
    </w:p>
    <w:p w14:paraId="32D9BAFC" w14:textId="77777777" w:rsidR="007123C0" w:rsidRPr="007C100C" w:rsidRDefault="007123C0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D49D741" w14:textId="375356D5" w:rsidR="00C03125" w:rsidRPr="007C100C" w:rsidRDefault="00FD76EC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C03125" w:rsidRPr="007C100C">
        <w:rPr>
          <w:rFonts w:ascii="Times New Roman" w:hAnsi="Times New Roman" w:cs="Times New Roman"/>
          <w:sz w:val="28"/>
          <w:szCs w:val="28"/>
          <w:lang w:val="ru-RU"/>
        </w:rPr>
        <w:t>Продолжая этот процесс, на (</w:t>
      </w:r>
      <w:r w:rsidR="00C03125" w:rsidRPr="007C100C">
        <w:rPr>
          <w:rFonts w:ascii="Times New Roman" w:hAnsi="Times New Roman" w:cs="Times New Roman"/>
          <w:sz w:val="28"/>
          <w:szCs w:val="28"/>
        </w:rPr>
        <w:t>n</w:t>
      </w:r>
      <w:r w:rsidR="00C03125" w:rsidRPr="007C100C">
        <w:rPr>
          <w:rFonts w:ascii="Times New Roman" w:hAnsi="Times New Roman" w:cs="Times New Roman"/>
          <w:sz w:val="28"/>
          <w:szCs w:val="28"/>
          <w:lang w:val="ru-RU"/>
        </w:rPr>
        <w:t>–1)-м шаге так называемого прямого хода метода Гаусса систему (1) приведем к треугольному виду</w:t>
      </w:r>
    </w:p>
    <w:p w14:paraId="4CA970F9" w14:textId="77777777" w:rsidR="00CF6E8C" w:rsidRPr="007C100C" w:rsidRDefault="00CF6E8C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7"/>
        <w:gridCol w:w="543"/>
      </w:tblGrid>
      <w:tr w:rsidR="00C03125" w:rsidRPr="007C100C" w14:paraId="6AF3E710" w14:textId="77777777" w:rsidTr="00B52D95">
        <w:tc>
          <w:tcPr>
            <w:tcW w:w="8994" w:type="dxa"/>
          </w:tcPr>
          <w:p w14:paraId="3F8DF19F" w14:textId="32B4B8FD" w:rsidR="00CF6E8C" w:rsidRPr="007C100C" w:rsidRDefault="00C03125" w:rsidP="007713B8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  <w:lang w:val="ru-RU"/>
              </w:rPr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right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2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3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3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+…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n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b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 xml:space="preserve">   </m:t>
                          </m:r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(1)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3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(1)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+…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n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=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b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(1)</m:t>
                              </m:r>
                            </m:sup>
                          </m:sSubSup>
                        </m:e>
                      </m:mr>
                      <m:mr>
                        <m:e>
                          <m:m>
                            <m:mPr>
                              <m:cGp m:val="16"/>
                              <m:mcs>
                                <m:mc>
                                  <m:mcPr>
                                    <m:count m:val="1"/>
                                    <m:mcJc m:val="right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mPr>
                            <m:m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33</m:t>
                                    </m:r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  <w:lang w:val="ru-RU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  <w:lang w:val="ru-RU"/>
                                          </w:rPr>
                                          <m:t>2</m:t>
                                        </m:r>
                                      </m:e>
                                    </m:d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x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+…+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3n</m:t>
                                    </m:r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  <w:lang w:val="ru-RU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  <w:lang w:val="ru-RU"/>
                                          </w:rPr>
                                          <m:t>2</m:t>
                                        </m:r>
                                      </m:e>
                                    </m:d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 xml:space="preserve"> x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=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b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3</m:t>
                                    </m:r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  <w:lang w:val="ru-RU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  <w:lang w:val="ru-RU"/>
                                          </w:rPr>
                                          <m:t>2</m:t>
                                        </m:r>
                                      </m:e>
                                    </m:d>
                                  </m:sup>
                                </m:sSubSup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…</m:t>
                                </m:r>
                                <m:ctrlPr>
                                  <w:rPr>
                                    <w:rFonts w:ascii="Cambria Math" w:eastAsia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</m:ctrlPr>
                              </m:e>
                            </m:mr>
                            <m:m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nn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(n-1)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=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b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n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(n-1)</m:t>
                                    </m:r>
                                  </m:sup>
                                </m:sSubSup>
                              </m:e>
                            </m:mr>
                          </m:m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356" w:type="dxa"/>
            <w:vAlign w:val="center"/>
          </w:tcPr>
          <w:p w14:paraId="437B4431" w14:textId="7C81E111" w:rsidR="00C03125" w:rsidRPr="007C100C" w:rsidRDefault="00B52D95" w:rsidP="007713B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C100C"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r w:rsidR="007C100C" w:rsidRPr="007C100C"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 w:rsidRPr="007C100C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</w:tr>
    </w:tbl>
    <w:p w14:paraId="72216252" w14:textId="77777777" w:rsidR="00722A33" w:rsidRPr="007C100C" w:rsidRDefault="00722A33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81AF7BC" w14:textId="5DD78686" w:rsidR="00722A33" w:rsidRPr="007C100C" w:rsidRDefault="007C100C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C100C">
        <w:rPr>
          <w:rFonts w:ascii="Times New Roman" w:hAnsi="Times New Roman" w:cs="Times New Roman"/>
          <w:sz w:val="28"/>
          <w:szCs w:val="28"/>
          <w:lang w:val="ru-RU"/>
        </w:rPr>
        <w:tab/>
      </w:r>
      <w:r w:rsidR="00722A33" w:rsidRPr="007C100C">
        <w:rPr>
          <w:rFonts w:ascii="Times New Roman" w:hAnsi="Times New Roman" w:cs="Times New Roman"/>
          <w:sz w:val="28"/>
          <w:szCs w:val="28"/>
          <w:lang w:val="ru-RU"/>
        </w:rPr>
        <w:t>Общая формула для расчета коэффициентов:</w:t>
      </w:r>
    </w:p>
    <w:p w14:paraId="5A0049C5" w14:textId="77777777" w:rsidR="00722A33" w:rsidRPr="007C100C" w:rsidRDefault="00722A33" w:rsidP="007713B8">
      <w:pPr>
        <w:spacing w:line="360" w:lineRule="auto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</w:p>
    <w:p w14:paraId="2E11805B" w14:textId="0BBFE41A" w:rsidR="00C03125" w:rsidRPr="007C100C" w:rsidRDefault="00CF6E8C" w:rsidP="007713B8">
      <w:pPr>
        <w:spacing w:line="360" w:lineRule="auto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ij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k)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ij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k-1)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-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k-1</m:t>
                      </m:r>
                    </m:e>
                  </m:d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2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k-1</m:t>
                      </m:r>
                    </m:e>
                  </m:d>
                </m:sup>
              </m:sSubSup>
            </m:den>
          </m:f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∙</m:t>
          </m:r>
          <m:sSubSup>
            <m:sSubSup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2j</m:t>
              </m:r>
            </m:sub>
            <m: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k-1</m:t>
                  </m:r>
                </m:e>
              </m:d>
            </m:sup>
          </m:sSub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 xml:space="preserve">,  </m:t>
          </m:r>
          <m:sSubSup>
            <m:sSubSup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i</m:t>
              </m:r>
            </m:sub>
            <m: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k</m:t>
                  </m:r>
                </m:e>
              </m:d>
            </m:sup>
          </m:sSub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i</m:t>
              </m:r>
            </m:sub>
            <m: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k-1</m:t>
                  </m:r>
                </m:e>
              </m:d>
            </m:sup>
          </m:sSub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-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k-1</m:t>
                      </m:r>
                    </m:e>
                  </m:d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2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k-1</m:t>
                      </m:r>
                    </m:e>
                  </m:d>
                </m:sup>
              </m:sSubSup>
            </m:den>
          </m:f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∙</m:t>
          </m:r>
          <m:sSubSup>
            <m:sSubSup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k-1</m:t>
                  </m:r>
                </m:e>
              </m:d>
            </m:sup>
          </m:sSub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,</m:t>
          </m:r>
        </m:oMath>
      </m:oMathPara>
    </w:p>
    <w:p w14:paraId="094865B3" w14:textId="16D5C58D" w:rsidR="00A81E46" w:rsidRPr="007C100C" w:rsidRDefault="00FD76EC" w:rsidP="00F80EC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A81E46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где верхний индекс </w:t>
      </w:r>
      <w:r w:rsidR="00A81E46" w:rsidRPr="007C100C">
        <w:rPr>
          <w:rFonts w:ascii="Times New Roman" w:hAnsi="Times New Roman" w:cs="Times New Roman"/>
          <w:sz w:val="28"/>
          <w:szCs w:val="28"/>
        </w:rPr>
        <w:t>k</w:t>
      </w:r>
      <w:r w:rsidR="00A81E46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 – номер этапа,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k=</m:t>
        </m:r>
        <m:acc>
          <m:accPr>
            <m:chr m:val="̅"/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1,n-1</m:t>
            </m:r>
          </m:e>
        </m:acc>
      </m:oMath>
      <w:r w:rsidR="00A81E46" w:rsidRPr="007C100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A81E46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 нижние индексы </w:t>
      </w:r>
      <w:proofErr w:type="spellStart"/>
      <w:r w:rsidR="00A81E46" w:rsidRPr="007C100C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="00A81E46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="00A81E46" w:rsidRPr="007C100C">
        <w:rPr>
          <w:rFonts w:ascii="Times New Roman" w:hAnsi="Times New Roman" w:cs="Times New Roman"/>
          <w:sz w:val="28"/>
          <w:szCs w:val="28"/>
        </w:rPr>
        <w:t>j</w:t>
      </w:r>
      <w:r w:rsidR="00A81E46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 изменяются от </w:t>
      </w:r>
      <w:r w:rsidR="00A81E46" w:rsidRPr="007C100C">
        <w:rPr>
          <w:rFonts w:ascii="Times New Roman" w:hAnsi="Times New Roman" w:cs="Times New Roman"/>
          <w:sz w:val="28"/>
          <w:szCs w:val="28"/>
        </w:rPr>
        <w:t>k</w:t>
      </w:r>
      <w:r w:rsidR="000E78F2">
        <w:rPr>
          <w:rFonts w:ascii="Times New Roman" w:hAnsi="Times New Roman" w:cs="Times New Roman"/>
          <w:sz w:val="28"/>
          <w:szCs w:val="28"/>
          <w:lang w:val="ru-RU"/>
        </w:rPr>
        <w:t>+</w:t>
      </w:r>
      <w:r w:rsidR="00A81E46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1 до </w:t>
      </w:r>
      <w:r w:rsidR="00A81E46" w:rsidRPr="007C100C">
        <w:rPr>
          <w:rFonts w:ascii="Times New Roman" w:hAnsi="Times New Roman" w:cs="Times New Roman"/>
          <w:sz w:val="28"/>
          <w:szCs w:val="28"/>
        </w:rPr>
        <w:t>n</w:t>
      </w:r>
      <w:r w:rsidR="00A81E46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. Полагаем, что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ij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(0)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ij</m:t>
            </m:r>
          </m:sub>
        </m:sSub>
      </m:oMath>
      <w:r w:rsidR="001D4A9C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(0)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i</m:t>
            </m:r>
          </m:sub>
        </m:sSub>
      </m:oMath>
      <w:r w:rsidR="001D4A9C" w:rsidRPr="007C100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7EC5F1E" w14:textId="14215571" w:rsidR="004E69C7" w:rsidRPr="007C100C" w:rsidRDefault="007C100C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C100C">
        <w:rPr>
          <w:rFonts w:ascii="Times New Roman" w:hAnsi="Times New Roman" w:cs="Times New Roman"/>
          <w:sz w:val="28"/>
          <w:szCs w:val="28"/>
          <w:lang w:val="ru-RU"/>
        </w:rPr>
        <w:tab/>
      </w:r>
      <w:r w:rsidR="004E69C7" w:rsidRPr="007C100C">
        <w:rPr>
          <w:rFonts w:ascii="Times New Roman" w:hAnsi="Times New Roman" w:cs="Times New Roman"/>
          <w:sz w:val="28"/>
          <w:szCs w:val="28"/>
          <w:lang w:val="ru-RU"/>
        </w:rPr>
        <w:t>Структура полученной матрицы позволяет последовательно вычислять значения неизвестных, начиная с последнего (обратный ход метода Гаусса).</w:t>
      </w:r>
    </w:p>
    <w:p w14:paraId="36D44E49" w14:textId="09CC1067" w:rsidR="004E69C7" w:rsidRPr="007C100C" w:rsidRDefault="004E69C7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49DF6A3" w14:textId="6D73D7DD" w:rsidR="004E69C7" w:rsidRPr="007C100C" w:rsidRDefault="004E69C7" w:rsidP="007713B8">
      <w:pPr>
        <w:spacing w:line="360" w:lineRule="auto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n</m:t>
                  </m:r>
                </m:sub>
                <m:sup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n-1</m:t>
                      </m:r>
                    </m:e>
                  </m:d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nn</m:t>
                  </m:r>
                </m:sub>
                <m:sup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n-1</m:t>
                      </m:r>
                    </m:e>
                  </m:d>
                </m:sup>
              </m:sSubSup>
            </m:den>
          </m:f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,</m:t>
          </m:r>
        </m:oMath>
      </m:oMathPara>
    </w:p>
    <w:p w14:paraId="086C2D72" w14:textId="6943C4F7" w:rsidR="004E69C7" w:rsidRPr="007C100C" w:rsidRDefault="000C0C03" w:rsidP="00F80EC5">
      <w:pPr>
        <w:spacing w:line="360" w:lineRule="auto"/>
        <w:jc w:val="center"/>
        <w:rPr>
          <w:rFonts w:ascii="Times New Roman" w:eastAsiaTheme="minorEastAsia" w:hAnsi="Times New Roman" w:cs="Times New Roman"/>
          <w:sz w:val="28"/>
          <w:szCs w:val="28"/>
        </w:rPr>
      </w:pPr>
      <w:r w:rsidRPr="007C100C">
        <w:rPr>
          <w:rFonts w:ascii="Times New Roman" w:eastAsiaTheme="minorEastAsia" w:hAnsi="Times New Roman" w:cs="Times New Roman"/>
          <w:sz w:val="28"/>
          <w:szCs w:val="28"/>
        </w:rPr>
        <w:t>…,</w:t>
      </w:r>
    </w:p>
    <w:p w14:paraId="67E81D7B" w14:textId="5321BABC" w:rsidR="000C0C03" w:rsidRPr="007C100C" w:rsidRDefault="000C0C03" w:rsidP="007713B8">
      <w:pPr>
        <w:spacing w:line="360" w:lineRule="auto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(1)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-</m:t>
              </m:r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23</m:t>
                  </m:r>
                </m:sub>
                <m:sup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1</m:t>
                      </m:r>
                    </m:e>
                  </m:d>
                </m:sup>
              </m:sSub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-…-</m:t>
              </m:r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2n</m:t>
                  </m:r>
                </m:sub>
                <m:sup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1</m:t>
                      </m:r>
                    </m:e>
                  </m:d>
                </m:sup>
              </m:sSubSup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n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2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1</m:t>
                      </m:r>
                    </m:e>
                  </m:d>
                </m:sup>
              </m:sSubSup>
            </m:den>
          </m:f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,</m:t>
          </m:r>
        </m:oMath>
      </m:oMathPara>
    </w:p>
    <w:p w14:paraId="353A9586" w14:textId="2AE74F95" w:rsidR="000C0C03" w:rsidRPr="007C100C" w:rsidRDefault="000C0C03" w:rsidP="007713B8">
      <w:pPr>
        <w:spacing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12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-…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1n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n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1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,</m:t>
          </m:r>
        </m:oMath>
      </m:oMathPara>
    </w:p>
    <w:p w14:paraId="5836B23A" w14:textId="61660014" w:rsidR="004E69C7" w:rsidRPr="007C100C" w:rsidRDefault="004E69C7" w:rsidP="007713B8">
      <w:pPr>
        <w:spacing w:line="360" w:lineRule="auto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</w:p>
    <w:p w14:paraId="211DDAD5" w14:textId="44E1BD49" w:rsidR="00484D90" w:rsidRDefault="00F80EC5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484D90" w:rsidRPr="007C100C">
        <w:rPr>
          <w:rFonts w:ascii="Times New Roman" w:hAnsi="Times New Roman" w:cs="Times New Roman"/>
          <w:sz w:val="28"/>
          <w:szCs w:val="28"/>
          <w:lang w:val="ru-RU"/>
        </w:rPr>
        <w:t>Этот процесс можно определить одной формулой</w:t>
      </w:r>
    </w:p>
    <w:p w14:paraId="2327808C" w14:textId="77777777" w:rsidR="003E53F9" w:rsidRPr="007C100C" w:rsidRDefault="003E53F9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96AD687" w14:textId="3D7B4B55" w:rsidR="00484D90" w:rsidRPr="003E53F9" w:rsidRDefault="00484D90" w:rsidP="007713B8">
      <w:pPr>
        <w:spacing w:line="360" w:lineRule="auto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1</m:t>
              </m:r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kk</m:t>
                  </m:r>
                </m:sub>
                <m:sup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k-1</m:t>
                      </m:r>
                    </m:e>
                  </m:d>
                </m:sup>
              </m:sSubSup>
            </m:den>
          </m:f>
          <m:d>
            <m:d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k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(k-1)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-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j=k+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kj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(k-1)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j</m:t>
                      </m:r>
                    </m:sub>
                  </m:sSub>
                </m:e>
              </m:nary>
            </m:e>
          </m:d>
        </m:oMath>
      </m:oMathPara>
    </w:p>
    <w:p w14:paraId="3E05D8DE" w14:textId="77777777" w:rsidR="003E53F9" w:rsidRPr="007C100C" w:rsidRDefault="003E53F9" w:rsidP="007713B8">
      <w:pPr>
        <w:spacing w:line="360" w:lineRule="auto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</w:p>
    <w:p w14:paraId="2382ADC1" w14:textId="015D8017" w:rsidR="00B64AE3" w:rsidRDefault="00F80EC5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B64AE3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где </w:t>
      </w:r>
      <w:r w:rsidR="00B64AE3" w:rsidRPr="007C100C">
        <w:rPr>
          <w:rFonts w:ascii="Times New Roman" w:hAnsi="Times New Roman" w:cs="Times New Roman"/>
          <w:sz w:val="28"/>
          <w:szCs w:val="28"/>
        </w:rPr>
        <w:t>k</w:t>
      </w:r>
      <w:r w:rsidR="00B64AE3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 полагают равным </w:t>
      </w:r>
      <w:r w:rsidR="00B64AE3" w:rsidRPr="007C100C">
        <w:rPr>
          <w:rFonts w:ascii="Times New Roman" w:hAnsi="Times New Roman" w:cs="Times New Roman"/>
          <w:sz w:val="28"/>
          <w:szCs w:val="28"/>
        </w:rPr>
        <w:t>n</w:t>
      </w:r>
      <w:r w:rsidR="00B64AE3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B64AE3" w:rsidRPr="007C100C">
        <w:rPr>
          <w:rFonts w:ascii="Times New Roman" w:hAnsi="Times New Roman" w:cs="Times New Roman"/>
          <w:sz w:val="28"/>
          <w:szCs w:val="28"/>
        </w:rPr>
        <w:t>n</w:t>
      </w:r>
      <w:r w:rsidR="00B64AE3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 – 1, …, 2,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B64AE3" w:rsidRPr="007C100C">
        <w:rPr>
          <w:rFonts w:ascii="Times New Roman" w:hAnsi="Times New Roman" w:cs="Times New Roman"/>
          <w:sz w:val="28"/>
          <w:szCs w:val="28"/>
          <w:lang w:val="ru-RU"/>
        </w:rPr>
        <w:t>1 и сумма по определению считается равной нулю, если нижний предел суммирования имеет значение больше верхнего.</w:t>
      </w:r>
    </w:p>
    <w:p w14:paraId="7B0791BF" w14:textId="77777777" w:rsidR="003E53F9" w:rsidRPr="007C100C" w:rsidRDefault="003E53F9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78226C3" w14:textId="2566E605" w:rsidR="00B64AE3" w:rsidRPr="00F80EC5" w:rsidRDefault="00F80EC5" w:rsidP="007713B8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ab/>
      </w:r>
      <w:r w:rsidR="00B64AE3" w:rsidRPr="00F80EC5">
        <w:rPr>
          <w:rFonts w:ascii="Times New Roman" w:hAnsi="Times New Roman" w:cs="Times New Roman"/>
          <w:b/>
          <w:sz w:val="28"/>
          <w:szCs w:val="28"/>
          <w:lang w:val="ru-RU"/>
        </w:rPr>
        <w:t>Оценки погрешностей решения системы</w:t>
      </w:r>
    </w:p>
    <w:p w14:paraId="530BA42C" w14:textId="3A848AC4" w:rsidR="00B64AE3" w:rsidRPr="007C100C" w:rsidRDefault="00F80EC5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B64AE3" w:rsidRPr="007C100C">
        <w:rPr>
          <w:rFonts w:ascii="Times New Roman" w:hAnsi="Times New Roman" w:cs="Times New Roman"/>
          <w:sz w:val="28"/>
          <w:szCs w:val="28"/>
          <w:lang w:val="ru-RU"/>
        </w:rPr>
        <w:t>Приведем оценки погрешностей системы (1).</w:t>
      </w:r>
    </w:p>
    <w:p w14:paraId="20C38260" w14:textId="77777777" w:rsidR="00DC7253" w:rsidRDefault="00F80EC5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AE69BB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Пусть </w:t>
      </w:r>
      <w:r w:rsidR="00AE69BB" w:rsidRPr="007C100C">
        <w:rPr>
          <w:rFonts w:ascii="Times New Roman" w:hAnsi="Times New Roman" w:cs="Times New Roman"/>
          <w:sz w:val="28"/>
          <w:szCs w:val="28"/>
        </w:rPr>
        <w:t>A</w:t>
      </w:r>
      <w:r w:rsidR="00AE69BB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 = (</w:t>
      </w:r>
      <w:proofErr w:type="spellStart"/>
      <w:r w:rsidR="00AE69BB" w:rsidRPr="007C100C">
        <w:rPr>
          <w:rFonts w:ascii="Times New Roman" w:hAnsi="Times New Roman" w:cs="Times New Roman"/>
          <w:sz w:val="28"/>
          <w:szCs w:val="28"/>
        </w:rPr>
        <w:t>a</w:t>
      </w:r>
      <w:r w:rsidR="00AE69BB" w:rsidRPr="00015EC3">
        <w:rPr>
          <w:rFonts w:ascii="Times New Roman" w:hAnsi="Times New Roman" w:cs="Times New Roman"/>
          <w:sz w:val="28"/>
          <w:szCs w:val="28"/>
          <w:vertAlign w:val="subscript"/>
        </w:rPr>
        <w:t>ij</w:t>
      </w:r>
      <w:proofErr w:type="spellEnd"/>
      <w:r w:rsidR="00AE69BB" w:rsidRPr="007C100C">
        <w:rPr>
          <w:rFonts w:ascii="Times New Roman" w:hAnsi="Times New Roman" w:cs="Times New Roman"/>
          <w:sz w:val="28"/>
          <w:szCs w:val="28"/>
          <w:lang w:val="ru-RU"/>
        </w:rPr>
        <w:t>) – матрица коэффициентов системы,</w:t>
      </w:r>
    </w:p>
    <w:p w14:paraId="08097A5D" w14:textId="72DA9ABA" w:rsidR="00DC7253" w:rsidRDefault="00AE69BB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d>
          <m:dPr>
            <m:begChr m:val="‖"/>
            <m:endChr m:val="‖"/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func>
          <m:funcPr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funcPr>
          <m:fName>
            <m:limLow>
              <m:limLowPr>
                <m:ctrl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max</m:t>
                </m:r>
              </m:e>
              <m:lim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1≤i&lt;n</m:t>
                </m:r>
              </m:lim>
            </m:limLow>
          </m:fName>
          <m:e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j=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n</m:t>
                </m:r>
              </m:sup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ij</m:t>
                        </m:r>
                      </m:sub>
                    </m:sSub>
                  </m:e>
                </m:d>
              </m:e>
            </m:nary>
          </m:e>
        </m:func>
      </m:oMath>
      <w:r w:rsidR="000802C7" w:rsidRPr="007C100C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- </w:t>
      </w:r>
      <w:r w:rsidR="000802C7" w:rsidRPr="007C100C">
        <w:rPr>
          <w:rFonts w:ascii="Times New Roman" w:hAnsi="Times New Roman" w:cs="Times New Roman"/>
          <w:sz w:val="28"/>
          <w:szCs w:val="28"/>
          <w:lang w:val="ru-RU"/>
        </w:rPr>
        <w:t>ее норма</w:t>
      </w:r>
      <w:r w:rsidR="000802C7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m:oMath>
        <m:acc>
          <m:accPr>
            <m:chr m:val="̅"/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b</m:t>
            </m:r>
          </m:e>
        </m:acc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sz w:val="28"/>
                <w:szCs w:val="28"/>
                <w:lang w:val="ru-RU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,…,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n</m:t>
                    </m:r>
                  </m:sub>
                </m:sSub>
                <m:ctrlPr>
                  <w:rPr>
                    <w:rFonts w:ascii="Cambria Math" w:eastAsiaTheme="minorEastAsia" w:hAnsi="Cambria Math" w:cs="Times New Roman"/>
                    <w:sz w:val="28"/>
                    <w:szCs w:val="28"/>
                    <w:lang w:val="ru-RU"/>
                  </w:rPr>
                </m:ctrlPr>
              </m:e>
            </m:d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  <w:lang w:val="ru-RU"/>
              </w:rPr>
              <m:t>T</m:t>
            </m:r>
          </m:sup>
        </m:sSup>
      </m:oMath>
      <w:r w:rsidR="000802C7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m:oMath>
        <m:acc>
          <m:accPr>
            <m:chr m:val="̅"/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x</m:t>
            </m:r>
          </m:e>
        </m:acc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sz w:val="28"/>
                <w:szCs w:val="28"/>
                <w:lang w:val="ru-RU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,…,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n</m:t>
                    </m:r>
                  </m:sub>
                </m:sSub>
                <m:ctrlPr>
                  <w:rPr>
                    <w:rFonts w:ascii="Cambria Math" w:eastAsiaTheme="minorEastAsia" w:hAnsi="Cambria Math" w:cs="Times New Roman"/>
                    <w:sz w:val="28"/>
                    <w:szCs w:val="28"/>
                    <w:lang w:val="ru-RU"/>
                  </w:rPr>
                </m:ctrlPr>
              </m:e>
            </m:d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  <w:lang w:val="ru-RU"/>
              </w:rPr>
              <m:t>T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  <w:lang w:val="ru-RU"/>
          </w:rPr>
          <m:t xml:space="preserve"> </m:t>
        </m:r>
      </m:oMath>
      <w:r w:rsidR="000802C7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– </w:t>
      </w:r>
      <w:r w:rsidR="003B42B2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соответственно </w:t>
      </w:r>
      <w:r w:rsidR="00DC7253">
        <w:rPr>
          <w:rFonts w:ascii="Times New Roman" w:hAnsi="Times New Roman" w:cs="Times New Roman"/>
          <w:sz w:val="28"/>
          <w:szCs w:val="28"/>
          <w:lang w:val="ru-RU"/>
        </w:rPr>
        <w:t>столбцы</w:t>
      </w:r>
      <w:r w:rsidR="003B42B2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 свободных членов и неизвестных</w:t>
      </w:r>
      <w:r w:rsidR="003B42B2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</w:p>
    <w:p w14:paraId="1DD741AD" w14:textId="076D52AD" w:rsidR="00031261" w:rsidRPr="007C100C" w:rsidRDefault="003B42B2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d>
          <m:dPr>
            <m:begChr m:val="‖"/>
            <m:endChr m:val="‖"/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b</m:t>
                </m:r>
              </m:e>
            </m:acc>
          </m:e>
        </m:d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func>
          <m:funcPr>
            <m:ctrlPr>
              <w:rPr>
                <w:rFonts w:ascii="Cambria Math" w:eastAsiaTheme="minorEastAsia" w:hAnsi="Cambria Math" w:cs="Times New Roman"/>
                <w:sz w:val="28"/>
                <w:szCs w:val="28"/>
                <w:lang w:val="ru-RU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sz w:val="28"/>
                    <w:szCs w:val="28"/>
                    <w:lang w:val="ru-RU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max</m:t>
                </m:r>
              </m:e>
              <m:lim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  <w:lang w:val="ru-RU"/>
                  </w:rPr>
                  <m:t>1≤i&lt;n</m:t>
                </m:r>
              </m:lim>
            </m:limLow>
          </m:fName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 w:cs="Times New Roman"/>
                    <w:sz w:val="28"/>
                    <w:szCs w:val="28"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ru-RU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ru-RU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ru-RU"/>
                      </w:rPr>
                      <m:t>i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  <w:lang w:val="ru-RU"/>
          </w:rPr>
          <m:t xml:space="preserve">, </m:t>
        </m:r>
        <m:d>
          <m:dPr>
            <m:begChr m:val="‖"/>
            <m:endChr m:val="‖"/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x</m:t>
                </m:r>
              </m:e>
            </m:acc>
          </m:e>
        </m:d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func>
          <m:funcPr>
            <m:ctrlPr>
              <w:rPr>
                <w:rFonts w:ascii="Cambria Math" w:eastAsiaTheme="minorEastAsia" w:hAnsi="Cambria Math" w:cs="Times New Roman"/>
                <w:sz w:val="28"/>
                <w:szCs w:val="28"/>
                <w:lang w:val="ru-RU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sz w:val="28"/>
                    <w:szCs w:val="28"/>
                    <w:lang w:val="ru-RU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max</m:t>
                </m:r>
              </m:e>
              <m:lim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  <w:lang w:val="ru-RU"/>
                  </w:rPr>
                  <m:t>1≤i&lt;n</m:t>
                </m:r>
              </m:lim>
            </m:limLow>
          </m:fName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 w:cs="Times New Roman"/>
                    <w:sz w:val="28"/>
                    <w:szCs w:val="28"/>
                    <w:lang w:val="ru-RU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ru-RU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ru-RU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ru-RU"/>
                      </w:rPr>
                      <m:t>i</m:t>
                    </m:r>
                  </m:sub>
                </m:sSub>
              </m:e>
            </m:d>
          </m:e>
        </m:func>
      </m:oMath>
      <w:r w:rsidR="00825EE6" w:rsidRPr="007C100C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w:r w:rsidR="00825EE6" w:rsidRPr="007C100C">
        <w:rPr>
          <w:rFonts w:ascii="Times New Roman" w:hAnsi="Times New Roman" w:cs="Times New Roman"/>
          <w:sz w:val="28"/>
          <w:szCs w:val="28"/>
          <w:lang w:val="ru-RU"/>
        </w:rPr>
        <w:t>– нормы</w:t>
      </w:r>
      <w:r w:rsidR="001E532A" w:rsidRPr="007C100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∆</m:t>
            </m:r>
          </m:e>
          <m:sub>
            <m:acc>
              <m:accPr>
                <m:chr m:val="̅"/>
                <m:ctrl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b</m:t>
                </m:r>
              </m:e>
            </m:acc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∆</m:t>
            </m:r>
          </m:e>
          <m:sub>
            <m:acc>
              <m:accPr>
                <m:chr m:val="̅"/>
                <m:ctrl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x</m:t>
                </m:r>
              </m:e>
            </m:acc>
          </m:sub>
        </m:sSub>
      </m:oMath>
      <w:r w:rsidR="001E532A" w:rsidRPr="007C100C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δ</m:t>
            </m:r>
          </m:e>
          <m:sub>
            <m:acc>
              <m:accPr>
                <m:chr m:val="̅"/>
                <m:ctrl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b</m:t>
                </m:r>
              </m:e>
            </m:acc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∆</m:t>
                </m:r>
              </m:e>
              <m:sub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b</m:t>
                    </m:r>
                  </m:e>
                </m:acc>
              </m:sub>
            </m:sSub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b</m:t>
                    </m:r>
                  </m:e>
                </m:acc>
              </m:e>
            </m:d>
          </m:den>
        </m:f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δ</m:t>
            </m:r>
          </m:e>
          <m:sub>
            <m:acc>
              <m:accPr>
                <m:chr m:val="̅"/>
                <m:ctrl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x</m:t>
                </m:r>
              </m:e>
            </m:acc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  <w:lang w:val="ru-RU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∆</m:t>
                </m:r>
              </m:e>
              <m:sub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x</m:t>
                    </m:r>
                  </m:e>
                </m:acc>
              </m:sub>
            </m:sSub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x</m:t>
                </m:r>
              </m:e>
            </m:d>
          </m:den>
        </m:f>
      </m:oMath>
      <w:r w:rsidR="002F50A1" w:rsidRPr="007C100C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w:r w:rsidR="002F50A1" w:rsidRPr="007C100C">
        <w:rPr>
          <w:rFonts w:ascii="Times New Roman" w:hAnsi="Times New Roman" w:cs="Times New Roman"/>
          <w:sz w:val="28"/>
          <w:szCs w:val="28"/>
          <w:lang w:val="ru-RU"/>
        </w:rPr>
        <w:t>– соответственно их абсолютные и относительные погрешности.</w:t>
      </w:r>
    </w:p>
    <w:p w14:paraId="5DCB3AA1" w14:textId="48340E00" w:rsidR="002F50A1" w:rsidRPr="007C100C" w:rsidRDefault="00DC7253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ab/>
      </w:r>
      <w:r w:rsidR="002F50A1" w:rsidRPr="007C100C">
        <w:rPr>
          <w:rFonts w:ascii="Times New Roman" w:hAnsi="Times New Roman" w:cs="Times New Roman"/>
          <w:sz w:val="28"/>
          <w:szCs w:val="28"/>
          <w:lang w:val="ru-RU"/>
        </w:rPr>
        <w:t>Тогда абсолютная погрешность решения системы (1) имеет оценку:</w:t>
      </w:r>
    </w:p>
    <w:p w14:paraId="0C16B844" w14:textId="34675C0F" w:rsidR="002F50A1" w:rsidRPr="007C100C" w:rsidRDefault="002F50A1" w:rsidP="007713B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∆</m:t>
              </m:r>
            </m:e>
            <m:sub>
              <m:acc>
                <m:accPr>
                  <m:chr m:val="̅"/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</m:acc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=</m:t>
          </m:r>
          <m:d>
            <m:dPr>
              <m:begChr m:val="‖"/>
              <m:endChr m:val="‖"/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A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-1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∙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∆</m:t>
              </m:r>
            </m:e>
            <m:sub>
              <m:acc>
                <m:accPr>
                  <m:chr m:val="̅"/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b</m:t>
                  </m:r>
                </m:e>
              </m:acc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sz w:val="28"/>
              <w:szCs w:val="28"/>
            </w:rPr>
            <m:t>,</m:t>
          </m:r>
        </m:oMath>
      </m:oMathPara>
    </w:p>
    <w:p w14:paraId="52CBB19C" w14:textId="28D30D07" w:rsidR="002F50A1" w:rsidRPr="007C100C" w:rsidRDefault="002F50A1" w:rsidP="007713B8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7C100C">
        <w:rPr>
          <w:rFonts w:ascii="Times New Roman" w:hAnsi="Times New Roman" w:cs="Times New Roman"/>
          <w:sz w:val="28"/>
          <w:szCs w:val="28"/>
          <w:lang w:val="ru-RU"/>
        </w:rPr>
        <w:t>а относительная погрешность – оценку:</w:t>
      </w:r>
    </w:p>
    <w:p w14:paraId="4E4C298D" w14:textId="1984E825" w:rsidR="002F50A1" w:rsidRPr="007C100C" w:rsidRDefault="002F50A1" w:rsidP="007713B8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δ</m:t>
              </m:r>
            </m:e>
            <m:sub>
              <m:acc>
                <m:accPr>
                  <m:chr m:val="̅"/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</m:acc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≤</m:t>
          </m:r>
          <m:d>
            <m:dPr>
              <m:begChr m:val="‖"/>
              <m:endChr m:val="‖"/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∙</m:t>
          </m:r>
          <m:d>
            <m:dPr>
              <m:begChr m:val="‖"/>
              <m:endChr m:val="‖"/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A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-1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∙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δ</m:t>
              </m:r>
            </m:e>
            <m:sub>
              <m:acc>
                <m:accPr>
                  <m:chr m:val="̅"/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b</m:t>
                  </m:r>
                </m:e>
              </m:acc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.</m:t>
          </m:r>
        </m:oMath>
      </m:oMathPara>
    </w:p>
    <w:p w14:paraId="370228C9" w14:textId="77777777" w:rsidR="00D32AC1" w:rsidRDefault="00D32AC1" w:rsidP="007713B8">
      <w:pPr>
        <w:spacing w:line="360" w:lineRule="auto"/>
        <w:rPr>
          <w:rFonts w:ascii="Times New Roman" w:hAnsi="Times New Roman" w:cs="Times New Roman"/>
          <w:b/>
          <w:sz w:val="32"/>
          <w:szCs w:val="28"/>
          <w:lang w:val="ru-RU"/>
        </w:rPr>
      </w:pPr>
    </w:p>
    <w:p w14:paraId="55B30B06" w14:textId="0B2F7758" w:rsidR="00C74096" w:rsidRPr="007C100C" w:rsidRDefault="003F30DA" w:rsidP="007713B8">
      <w:pPr>
        <w:spacing w:line="360" w:lineRule="auto"/>
        <w:rPr>
          <w:rFonts w:ascii="Times New Roman" w:hAnsi="Times New Roman" w:cs="Times New Roman"/>
          <w:b/>
          <w:sz w:val="32"/>
          <w:szCs w:val="28"/>
          <w:lang w:val="ru-RU"/>
        </w:rPr>
      </w:pPr>
      <w:r w:rsidRPr="007C100C">
        <w:rPr>
          <w:rFonts w:ascii="Times New Roman" w:hAnsi="Times New Roman" w:cs="Times New Roman"/>
          <w:b/>
          <w:sz w:val="32"/>
          <w:szCs w:val="28"/>
          <w:lang w:val="ru-RU"/>
        </w:rPr>
        <w:t xml:space="preserve">2 </w:t>
      </w:r>
      <w:r w:rsidR="00C74096" w:rsidRPr="007C100C">
        <w:rPr>
          <w:rFonts w:ascii="Times New Roman" w:hAnsi="Times New Roman" w:cs="Times New Roman"/>
          <w:b/>
          <w:sz w:val="32"/>
          <w:szCs w:val="28"/>
          <w:lang w:val="ru-RU"/>
        </w:rPr>
        <w:t>Задани</w:t>
      </w:r>
      <w:r w:rsidR="00EF4197" w:rsidRPr="007C100C">
        <w:rPr>
          <w:rFonts w:ascii="Times New Roman" w:hAnsi="Times New Roman" w:cs="Times New Roman"/>
          <w:b/>
          <w:sz w:val="32"/>
          <w:szCs w:val="28"/>
          <w:lang w:val="ru-RU"/>
        </w:rPr>
        <w:t>е</w:t>
      </w:r>
    </w:p>
    <w:p w14:paraId="50BABD5F" w14:textId="49FFDACD" w:rsidR="00C74096" w:rsidRPr="007C100C" w:rsidRDefault="00B46F54" w:rsidP="0098077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C74096" w:rsidRPr="007C100C">
        <w:rPr>
          <w:rFonts w:ascii="Times New Roman" w:hAnsi="Times New Roman" w:cs="Times New Roman"/>
          <w:sz w:val="28"/>
          <w:szCs w:val="28"/>
          <w:lang w:val="ru-RU"/>
        </w:rPr>
        <w:t>Каждая лабораторная работа состоит из двух основных частей:</w:t>
      </w:r>
    </w:p>
    <w:p w14:paraId="26FFB756" w14:textId="7779CC1A" w:rsidR="00C74096" w:rsidRPr="007C100C" w:rsidRDefault="00B46F54" w:rsidP="0098077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1E7051">
        <w:rPr>
          <w:rFonts w:ascii="Times New Roman" w:hAnsi="Times New Roman" w:cs="Times New Roman"/>
          <w:sz w:val="28"/>
          <w:szCs w:val="28"/>
          <w:lang w:val="ru-RU"/>
        </w:rPr>
        <w:t>1 Р</w:t>
      </w:r>
      <w:r w:rsidR="00C74096" w:rsidRPr="007C100C">
        <w:rPr>
          <w:rFonts w:ascii="Times New Roman" w:hAnsi="Times New Roman" w:cs="Times New Roman"/>
          <w:sz w:val="28"/>
          <w:szCs w:val="28"/>
          <w:lang w:val="ru-RU"/>
        </w:rPr>
        <w:t>ешение системы уравнений указанным методом с числовыми значениями согласно вариант</w:t>
      </w:r>
      <w:r w:rsidR="003A26CE" w:rsidRPr="007C100C">
        <w:rPr>
          <w:rFonts w:ascii="Times New Roman" w:hAnsi="Times New Roman" w:cs="Times New Roman"/>
          <w:sz w:val="28"/>
          <w:szCs w:val="28"/>
          <w:lang w:val="ru-RU"/>
        </w:rPr>
        <w:t>у</w:t>
      </w:r>
      <w:r w:rsidR="00D12496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14:paraId="74F2C2A9" w14:textId="1697F54A" w:rsidR="00C74096" w:rsidRPr="00CE1025" w:rsidRDefault="00B46F54" w:rsidP="0098077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</w:r>
      <w:r w:rsidR="001E7051">
        <w:rPr>
          <w:rFonts w:ascii="Times New Roman" w:hAnsi="Times New Roman" w:cs="Times New Roman"/>
          <w:sz w:val="28"/>
          <w:szCs w:val="28"/>
          <w:lang w:val="ru-RU"/>
        </w:rPr>
        <w:t>2 Н</w:t>
      </w:r>
      <w:r w:rsidR="00C74096" w:rsidRPr="007C100C">
        <w:rPr>
          <w:rFonts w:ascii="Times New Roman" w:hAnsi="Times New Roman" w:cs="Times New Roman"/>
          <w:sz w:val="28"/>
          <w:szCs w:val="28"/>
          <w:lang w:val="ru-RU"/>
        </w:rPr>
        <w:t>аписание программы, выполняющей решение любой системы указанным методом</w:t>
      </w:r>
      <w:r w:rsidR="00D12496">
        <w:rPr>
          <w:rFonts w:ascii="Times New Roman" w:hAnsi="Times New Roman" w:cs="Times New Roman"/>
          <w:sz w:val="28"/>
          <w:szCs w:val="28"/>
          <w:lang w:val="ru-RU"/>
        </w:rPr>
        <w:t xml:space="preserve"> и проверка решения с заданными числовыми значениями.</w:t>
      </w:r>
    </w:p>
    <w:p w14:paraId="38AB9CA8" w14:textId="77777777" w:rsidR="00CE1025" w:rsidRDefault="00CE1025" w:rsidP="00636101">
      <w:pPr>
        <w:pStyle w:val="a3"/>
        <w:spacing w:line="360" w:lineRule="auto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206C756E" w14:textId="5EA9C477" w:rsidR="00CE1025" w:rsidRPr="00CE1025" w:rsidRDefault="00B46F54" w:rsidP="00636101">
      <w:pPr>
        <w:pStyle w:val="a3"/>
        <w:spacing w:line="360" w:lineRule="auto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r w:rsidR="00C74096" w:rsidRPr="00CE1025">
        <w:rPr>
          <w:rFonts w:ascii="Times New Roman" w:hAnsi="Times New Roman" w:cs="Times New Roman"/>
          <w:b/>
          <w:sz w:val="28"/>
          <w:szCs w:val="28"/>
        </w:rPr>
        <w:t>Л</w:t>
      </w:r>
      <w:r w:rsidR="00192D42" w:rsidRPr="00CE1025">
        <w:rPr>
          <w:rFonts w:ascii="Times New Roman" w:hAnsi="Times New Roman" w:cs="Times New Roman"/>
          <w:b/>
          <w:sz w:val="28"/>
          <w:szCs w:val="28"/>
        </w:rPr>
        <w:t>абораторная работа</w:t>
      </w:r>
      <w:r w:rsidR="00C74096" w:rsidRPr="00CE1025">
        <w:rPr>
          <w:rFonts w:ascii="Times New Roman" w:hAnsi="Times New Roman" w:cs="Times New Roman"/>
          <w:b/>
          <w:sz w:val="28"/>
          <w:szCs w:val="28"/>
        </w:rPr>
        <w:t xml:space="preserve"> №1. </w:t>
      </w:r>
    </w:p>
    <w:p w14:paraId="12D6FA82" w14:textId="77777777" w:rsidR="00CE1025" w:rsidRDefault="00CE1025" w:rsidP="0098077F">
      <w:pPr>
        <w:pStyle w:val="a3"/>
        <w:spacing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="00B55F08">
        <w:rPr>
          <w:rFonts w:ascii="Times New Roman" w:hAnsi="Times New Roman" w:cs="Times New Roman"/>
          <w:sz w:val="28"/>
          <w:szCs w:val="28"/>
        </w:rPr>
        <w:t>Решение системы уравнений м</w:t>
      </w:r>
      <w:r w:rsidR="00C74096" w:rsidRPr="007C100C">
        <w:rPr>
          <w:rFonts w:ascii="Times New Roman" w:hAnsi="Times New Roman" w:cs="Times New Roman"/>
          <w:sz w:val="28"/>
          <w:szCs w:val="28"/>
        </w:rPr>
        <w:t>етод</w:t>
      </w:r>
      <w:r w:rsidR="00B55F08">
        <w:rPr>
          <w:rFonts w:ascii="Times New Roman" w:hAnsi="Times New Roman" w:cs="Times New Roman"/>
          <w:sz w:val="28"/>
          <w:szCs w:val="28"/>
        </w:rPr>
        <w:t xml:space="preserve">ом </w:t>
      </w:r>
      <w:r w:rsidR="00C74096" w:rsidRPr="007C100C">
        <w:rPr>
          <w:rFonts w:ascii="Times New Roman" w:hAnsi="Times New Roman" w:cs="Times New Roman"/>
          <w:sz w:val="28"/>
          <w:szCs w:val="28"/>
        </w:rPr>
        <w:t>Гаусса.</w:t>
      </w:r>
      <w:r w:rsidR="00877D3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022B8B2" w14:textId="125868C8" w:rsidR="00C74096" w:rsidRDefault="00CE1025" w:rsidP="0098077F">
      <w:pPr>
        <w:pStyle w:val="a3"/>
        <w:spacing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="00877D3B">
        <w:rPr>
          <w:rFonts w:ascii="Times New Roman" w:hAnsi="Times New Roman" w:cs="Times New Roman"/>
          <w:sz w:val="28"/>
          <w:szCs w:val="28"/>
        </w:rPr>
        <w:t>Нахождение обратной матрицы для матрицы системы.</w:t>
      </w:r>
    </w:p>
    <w:p w14:paraId="64B86BE3" w14:textId="2673F067" w:rsidR="0001337A" w:rsidRPr="0001337A" w:rsidRDefault="0001337A" w:rsidP="0098077F">
      <w:pPr>
        <w:pStyle w:val="a3"/>
        <w:spacing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01337A">
        <w:rPr>
          <w:rFonts w:ascii="Times New Roman" w:hAnsi="Times New Roman" w:cs="Times New Roman"/>
          <w:sz w:val="28"/>
          <w:szCs w:val="28"/>
        </w:rPr>
        <w:t xml:space="preserve">- </w:t>
      </w:r>
      <w:r>
        <w:rPr>
          <w:rFonts w:ascii="Times New Roman" w:hAnsi="Times New Roman" w:cs="Times New Roman"/>
          <w:sz w:val="28"/>
          <w:szCs w:val="28"/>
        </w:rPr>
        <w:t>Нахождение оценку абсолютной и относительной погрешности решения, зная, что свободные члены исходной системы имеют абсолютную погрешность 0,001.</w:t>
      </w:r>
    </w:p>
    <w:p w14:paraId="701EB228" w14:textId="77777777" w:rsidR="00CE1025" w:rsidRDefault="00CE1025" w:rsidP="0098077F">
      <w:pPr>
        <w:pStyle w:val="a3"/>
        <w:spacing w:line="360" w:lineRule="auto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14:paraId="259DF77D" w14:textId="31E2E5FE" w:rsidR="00CE1025" w:rsidRPr="00CE1025" w:rsidRDefault="00B46F54" w:rsidP="0098077F">
      <w:pPr>
        <w:pStyle w:val="a3"/>
        <w:spacing w:line="360" w:lineRule="auto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r w:rsidR="00192D42" w:rsidRPr="00CE1025">
        <w:rPr>
          <w:rFonts w:ascii="Times New Roman" w:hAnsi="Times New Roman" w:cs="Times New Roman"/>
          <w:b/>
          <w:sz w:val="28"/>
          <w:szCs w:val="28"/>
        </w:rPr>
        <w:t>Лабораторная работа</w:t>
      </w:r>
      <w:r w:rsidR="00C74096" w:rsidRPr="00CE1025">
        <w:rPr>
          <w:rFonts w:ascii="Times New Roman" w:hAnsi="Times New Roman" w:cs="Times New Roman"/>
          <w:b/>
          <w:sz w:val="28"/>
          <w:szCs w:val="28"/>
        </w:rPr>
        <w:t xml:space="preserve"> №</w:t>
      </w:r>
      <w:r w:rsidR="00C74096" w:rsidRPr="00CE1025">
        <w:rPr>
          <w:rFonts w:ascii="Times New Roman" w:hAnsi="Times New Roman" w:cs="Times New Roman"/>
          <w:b/>
          <w:sz w:val="28"/>
          <w:szCs w:val="28"/>
        </w:rPr>
        <w:t>2</w:t>
      </w:r>
      <w:r w:rsidR="00C74096" w:rsidRPr="00CE1025">
        <w:rPr>
          <w:rFonts w:ascii="Times New Roman" w:hAnsi="Times New Roman" w:cs="Times New Roman"/>
          <w:b/>
          <w:sz w:val="28"/>
          <w:szCs w:val="28"/>
        </w:rPr>
        <w:t xml:space="preserve">. </w:t>
      </w:r>
    </w:p>
    <w:p w14:paraId="3924CE30" w14:textId="65E6027E" w:rsidR="000E05BB" w:rsidRPr="00A16A9A" w:rsidRDefault="00CE1025" w:rsidP="0098077F">
      <w:pPr>
        <w:pStyle w:val="a3"/>
        <w:spacing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Преобразование системы к виду, необходимому для применения метода простых итераций. </w:t>
      </w:r>
      <w:r w:rsidR="000E05BB">
        <w:rPr>
          <w:rFonts w:ascii="Times New Roman" w:hAnsi="Times New Roman" w:cs="Times New Roman"/>
          <w:sz w:val="28"/>
          <w:szCs w:val="28"/>
        </w:rPr>
        <w:t xml:space="preserve">Нахождение необходимого числа итеративных шагов </w:t>
      </w:r>
      <w:r w:rsidR="005E7C6A" w:rsidRPr="005E7C6A">
        <w:rPr>
          <w:rFonts w:ascii="Times New Roman" w:hAnsi="Times New Roman" w:cs="Times New Roman"/>
          <w:sz w:val="28"/>
          <w:szCs w:val="28"/>
        </w:rPr>
        <w:t>(</w:t>
      </w:r>
      <w:r w:rsidR="005E7C6A">
        <w:rPr>
          <w:rFonts w:ascii="Times New Roman" w:hAnsi="Times New Roman" w:cs="Times New Roman"/>
          <w:sz w:val="28"/>
          <w:szCs w:val="28"/>
          <w:lang w:val="en-US"/>
        </w:rPr>
        <w:t>k</w:t>
      </w:r>
      <w:r w:rsidR="005E7C6A" w:rsidRPr="005E7C6A">
        <w:rPr>
          <w:rFonts w:ascii="Times New Roman" w:hAnsi="Times New Roman" w:cs="Times New Roman"/>
          <w:sz w:val="28"/>
          <w:szCs w:val="28"/>
          <w:vertAlign w:val="subscript"/>
        </w:rPr>
        <w:t>0</w:t>
      </w:r>
      <w:r w:rsidR="005E7C6A" w:rsidRPr="005E7C6A">
        <w:rPr>
          <w:rFonts w:ascii="Times New Roman" w:hAnsi="Times New Roman" w:cs="Times New Roman"/>
          <w:sz w:val="28"/>
          <w:szCs w:val="28"/>
        </w:rPr>
        <w:t xml:space="preserve">) </w:t>
      </w:r>
      <w:r w:rsidR="000E05BB">
        <w:rPr>
          <w:rFonts w:ascii="Times New Roman" w:hAnsi="Times New Roman" w:cs="Times New Roman"/>
          <w:sz w:val="28"/>
          <w:szCs w:val="28"/>
        </w:rPr>
        <w:t>для решения системы методом простой итерации с точностью 0,01.</w:t>
      </w:r>
      <w:r w:rsidR="005E7C6A" w:rsidRPr="005E7C6A">
        <w:rPr>
          <w:rFonts w:ascii="Times New Roman" w:hAnsi="Times New Roman" w:cs="Times New Roman"/>
          <w:sz w:val="28"/>
          <w:szCs w:val="28"/>
        </w:rPr>
        <w:t xml:space="preserve"> </w:t>
      </w:r>
      <w:r w:rsidR="005E7C6A">
        <w:rPr>
          <w:rFonts w:ascii="Times New Roman" w:hAnsi="Times New Roman" w:cs="Times New Roman"/>
          <w:sz w:val="28"/>
          <w:szCs w:val="28"/>
        </w:rPr>
        <w:t>Решение системы м</w:t>
      </w:r>
      <w:r w:rsidR="005E7C6A" w:rsidRPr="007C100C">
        <w:rPr>
          <w:rFonts w:ascii="Times New Roman" w:hAnsi="Times New Roman" w:cs="Times New Roman"/>
          <w:sz w:val="28"/>
          <w:szCs w:val="28"/>
        </w:rPr>
        <w:t>етод</w:t>
      </w:r>
      <w:r w:rsidR="005E7C6A">
        <w:rPr>
          <w:rFonts w:ascii="Times New Roman" w:hAnsi="Times New Roman" w:cs="Times New Roman"/>
          <w:sz w:val="28"/>
          <w:szCs w:val="28"/>
        </w:rPr>
        <w:t xml:space="preserve">ом </w:t>
      </w:r>
      <w:r w:rsidR="005E7C6A" w:rsidRPr="007C100C">
        <w:rPr>
          <w:rFonts w:ascii="Times New Roman" w:hAnsi="Times New Roman" w:cs="Times New Roman"/>
          <w:sz w:val="28"/>
          <w:szCs w:val="28"/>
        </w:rPr>
        <w:t>простых итераций</w:t>
      </w:r>
      <w:r w:rsidR="005E7C6A">
        <w:rPr>
          <w:rFonts w:ascii="Times New Roman" w:hAnsi="Times New Roman" w:cs="Times New Roman"/>
          <w:sz w:val="28"/>
          <w:szCs w:val="28"/>
        </w:rPr>
        <w:t>.</w:t>
      </w:r>
    </w:p>
    <w:p w14:paraId="171FB477" w14:textId="79A13B0B" w:rsidR="00CE1025" w:rsidRDefault="00CE1025" w:rsidP="0098077F">
      <w:pPr>
        <w:pStyle w:val="a3"/>
        <w:spacing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>
        <w:rPr>
          <w:rFonts w:ascii="Times New Roman" w:hAnsi="Times New Roman" w:cs="Times New Roman"/>
          <w:sz w:val="28"/>
          <w:szCs w:val="28"/>
        </w:rPr>
        <w:t xml:space="preserve">Преобразование системы к виду, необходимому для применения метода простых итераций. Решение системы </w:t>
      </w:r>
      <w:r w:rsidR="00C74096" w:rsidRPr="007C100C">
        <w:rPr>
          <w:rFonts w:ascii="Times New Roman" w:hAnsi="Times New Roman" w:cs="Times New Roman"/>
          <w:sz w:val="28"/>
          <w:szCs w:val="28"/>
        </w:rPr>
        <w:t>метод</w:t>
      </w:r>
      <w:r>
        <w:rPr>
          <w:rFonts w:ascii="Times New Roman" w:hAnsi="Times New Roman" w:cs="Times New Roman"/>
          <w:sz w:val="28"/>
          <w:szCs w:val="28"/>
        </w:rPr>
        <w:t>ом</w:t>
      </w:r>
      <w:r w:rsidR="00C74096" w:rsidRPr="007C100C">
        <w:rPr>
          <w:rFonts w:ascii="Times New Roman" w:hAnsi="Times New Roman" w:cs="Times New Roman"/>
          <w:sz w:val="28"/>
          <w:szCs w:val="28"/>
        </w:rPr>
        <w:t xml:space="preserve"> Зейделя. </w:t>
      </w:r>
    </w:p>
    <w:p w14:paraId="6F143C55" w14:textId="57ED1C4C" w:rsidR="00C74096" w:rsidRPr="007C100C" w:rsidRDefault="00CE1025" w:rsidP="0098077F">
      <w:pPr>
        <w:pStyle w:val="a3"/>
        <w:spacing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="00C74096" w:rsidRPr="007C100C">
        <w:rPr>
          <w:rFonts w:ascii="Times New Roman" w:hAnsi="Times New Roman" w:cs="Times New Roman"/>
          <w:sz w:val="28"/>
          <w:szCs w:val="28"/>
        </w:rPr>
        <w:t>Проверка условий сходимости методов.</w:t>
      </w:r>
    </w:p>
    <w:p w14:paraId="423E665B" w14:textId="77777777" w:rsidR="00CE1025" w:rsidRDefault="00CE1025" w:rsidP="0098077F">
      <w:pPr>
        <w:pStyle w:val="a3"/>
        <w:spacing w:line="360" w:lineRule="auto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14:paraId="67B6E106" w14:textId="689E162A" w:rsidR="00CE1025" w:rsidRPr="00CE1025" w:rsidRDefault="00B46F54" w:rsidP="0098077F">
      <w:pPr>
        <w:pStyle w:val="a3"/>
        <w:spacing w:line="360" w:lineRule="auto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r w:rsidR="00192D42" w:rsidRPr="00CE1025">
        <w:rPr>
          <w:rFonts w:ascii="Times New Roman" w:hAnsi="Times New Roman" w:cs="Times New Roman"/>
          <w:b/>
          <w:sz w:val="28"/>
          <w:szCs w:val="28"/>
        </w:rPr>
        <w:t>Лабораторная работа</w:t>
      </w:r>
      <w:r w:rsidR="00192D42" w:rsidRPr="00CE1025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74096" w:rsidRPr="00CE1025">
        <w:rPr>
          <w:rFonts w:ascii="Times New Roman" w:hAnsi="Times New Roman" w:cs="Times New Roman"/>
          <w:b/>
          <w:sz w:val="28"/>
          <w:szCs w:val="28"/>
        </w:rPr>
        <w:t>№</w:t>
      </w:r>
      <w:r w:rsidR="00C74096" w:rsidRPr="00CE1025">
        <w:rPr>
          <w:rFonts w:ascii="Times New Roman" w:hAnsi="Times New Roman" w:cs="Times New Roman"/>
          <w:b/>
          <w:sz w:val="28"/>
          <w:szCs w:val="28"/>
        </w:rPr>
        <w:t>3</w:t>
      </w:r>
      <w:r w:rsidR="00C74096" w:rsidRPr="00CE1025">
        <w:rPr>
          <w:rFonts w:ascii="Times New Roman" w:hAnsi="Times New Roman" w:cs="Times New Roman"/>
          <w:b/>
          <w:sz w:val="28"/>
          <w:szCs w:val="28"/>
        </w:rPr>
        <w:t xml:space="preserve">. </w:t>
      </w:r>
    </w:p>
    <w:p w14:paraId="765B8781" w14:textId="5AB385BD" w:rsidR="00C74096" w:rsidRPr="007C100C" w:rsidRDefault="00CE1025" w:rsidP="0098077F">
      <w:pPr>
        <w:pStyle w:val="a3"/>
        <w:spacing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Метод </w:t>
      </w:r>
      <w:r w:rsidR="00C74096" w:rsidRPr="007C100C">
        <w:rPr>
          <w:rFonts w:ascii="Times New Roman" w:hAnsi="Times New Roman" w:cs="Times New Roman"/>
          <w:sz w:val="28"/>
          <w:szCs w:val="28"/>
        </w:rPr>
        <w:t>квадратного корня.</w:t>
      </w:r>
    </w:p>
    <w:p w14:paraId="124B76AB" w14:textId="77777777" w:rsidR="00CE1025" w:rsidRDefault="00CE1025" w:rsidP="0098077F">
      <w:pPr>
        <w:pStyle w:val="a3"/>
        <w:spacing w:line="360" w:lineRule="auto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14:paraId="453B5234" w14:textId="13C541BF" w:rsidR="00CE1025" w:rsidRPr="00CE1025" w:rsidRDefault="00B46F54" w:rsidP="0098077F">
      <w:pPr>
        <w:pStyle w:val="a3"/>
        <w:spacing w:line="360" w:lineRule="auto"/>
        <w:ind w:left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r w:rsidR="00192D42" w:rsidRPr="00CE1025">
        <w:rPr>
          <w:rFonts w:ascii="Times New Roman" w:hAnsi="Times New Roman" w:cs="Times New Roman"/>
          <w:b/>
          <w:sz w:val="28"/>
          <w:szCs w:val="28"/>
        </w:rPr>
        <w:t>Лабораторная работа</w:t>
      </w:r>
      <w:r w:rsidR="00192D42" w:rsidRPr="00CE1025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74096" w:rsidRPr="00CE1025">
        <w:rPr>
          <w:rFonts w:ascii="Times New Roman" w:hAnsi="Times New Roman" w:cs="Times New Roman"/>
          <w:b/>
          <w:sz w:val="28"/>
          <w:szCs w:val="28"/>
        </w:rPr>
        <w:t>№</w:t>
      </w:r>
      <w:r w:rsidR="00C74096" w:rsidRPr="00CE1025">
        <w:rPr>
          <w:rFonts w:ascii="Times New Roman" w:hAnsi="Times New Roman" w:cs="Times New Roman"/>
          <w:b/>
          <w:sz w:val="28"/>
          <w:szCs w:val="28"/>
        </w:rPr>
        <w:t>4</w:t>
      </w:r>
      <w:r w:rsidR="00C74096" w:rsidRPr="00CE1025">
        <w:rPr>
          <w:rFonts w:ascii="Times New Roman" w:hAnsi="Times New Roman" w:cs="Times New Roman"/>
          <w:b/>
          <w:sz w:val="28"/>
          <w:szCs w:val="28"/>
        </w:rPr>
        <w:t xml:space="preserve">. </w:t>
      </w:r>
    </w:p>
    <w:p w14:paraId="56B65243" w14:textId="3A6BB72B" w:rsidR="00CE1025" w:rsidRDefault="00CE1025" w:rsidP="0098077F">
      <w:pPr>
        <w:pStyle w:val="a3"/>
        <w:spacing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="00C74096" w:rsidRPr="007C100C">
        <w:rPr>
          <w:rFonts w:ascii="Times New Roman" w:hAnsi="Times New Roman" w:cs="Times New Roman"/>
          <w:sz w:val="28"/>
          <w:szCs w:val="28"/>
        </w:rPr>
        <w:t xml:space="preserve">Проблема собственных значений. </w:t>
      </w:r>
    </w:p>
    <w:p w14:paraId="351835F4" w14:textId="4D476654" w:rsidR="00CE1025" w:rsidRDefault="00CE1025" w:rsidP="0098077F">
      <w:pPr>
        <w:pStyle w:val="a3"/>
        <w:spacing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="00C74096" w:rsidRPr="007C100C">
        <w:rPr>
          <w:rFonts w:ascii="Times New Roman" w:hAnsi="Times New Roman" w:cs="Times New Roman"/>
          <w:sz w:val="28"/>
          <w:szCs w:val="28"/>
        </w:rPr>
        <w:t xml:space="preserve">Метод вращений Якоби. </w:t>
      </w:r>
    </w:p>
    <w:p w14:paraId="306A5F2B" w14:textId="6B95637E" w:rsidR="00C74096" w:rsidRDefault="00CE1025" w:rsidP="0098077F">
      <w:pPr>
        <w:pStyle w:val="a3"/>
        <w:spacing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</w:t>
      </w:r>
      <w:r w:rsidR="00C74096" w:rsidRPr="007C100C">
        <w:rPr>
          <w:rFonts w:ascii="Times New Roman" w:hAnsi="Times New Roman" w:cs="Times New Roman"/>
          <w:sz w:val="28"/>
          <w:szCs w:val="28"/>
        </w:rPr>
        <w:t>Численное нахождение собственных значений и векторов методом Якоби.</w:t>
      </w:r>
    </w:p>
    <w:p w14:paraId="29EC29E7" w14:textId="7741FB8C" w:rsidR="00BA0569" w:rsidRDefault="00BA0569" w:rsidP="00636101">
      <w:pPr>
        <w:pStyle w:val="a3"/>
        <w:spacing w:line="360" w:lineRule="auto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14:paraId="395C0F8A" w14:textId="39B4E892" w:rsidR="0098077F" w:rsidRDefault="0098077F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6008CF93" w14:textId="163FAC41" w:rsidR="00BA0569" w:rsidRDefault="00BA0569" w:rsidP="00636101">
      <w:pPr>
        <w:pStyle w:val="a3"/>
        <w:spacing w:line="360" w:lineRule="auto"/>
        <w:ind w:left="0"/>
        <w:jc w:val="both"/>
        <w:rPr>
          <w:rFonts w:ascii="Times New Roman" w:hAnsi="Times New Roman" w:cs="Times New Roman"/>
          <w:b/>
          <w:sz w:val="32"/>
          <w:szCs w:val="28"/>
        </w:rPr>
      </w:pPr>
      <w:r w:rsidRPr="00BA0569">
        <w:rPr>
          <w:rFonts w:ascii="Times New Roman" w:hAnsi="Times New Roman" w:cs="Times New Roman"/>
          <w:b/>
          <w:sz w:val="32"/>
          <w:szCs w:val="28"/>
        </w:rPr>
        <w:t>4 Варианты заданий</w:t>
      </w:r>
    </w:p>
    <w:tbl>
      <w:tblPr>
        <w:tblStyle w:val="TableGrid"/>
        <w:tblW w:w="5000" w:type="pct"/>
        <w:tblInd w:w="0" w:type="dxa"/>
        <w:tblCellMar>
          <w:top w:w="0" w:type="dxa"/>
          <w:left w:w="84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88"/>
        <w:gridCol w:w="8456"/>
      </w:tblGrid>
      <w:tr w:rsidR="008F33F5" w:rsidRPr="008F7CE1" w14:paraId="742A53EF" w14:textId="77777777" w:rsidTr="008F7CE1"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83BE35A" w14:textId="1D165659" w:rsidR="008F33F5" w:rsidRPr="008F7CE1" w:rsidRDefault="008F33F5" w:rsidP="008F7CE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b/>
                <w:sz w:val="28"/>
                <w:szCs w:val="28"/>
              </w:rPr>
              <w:t>№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C8DBA21" w14:textId="5822BF28" w:rsidR="008F33F5" w:rsidRPr="008F7CE1" w:rsidRDefault="000357AF" w:rsidP="008F7CE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Система уравнений</w:t>
            </w:r>
          </w:p>
        </w:tc>
      </w:tr>
      <w:tr w:rsidR="008F33F5" w:rsidRPr="008F7CE1" w14:paraId="2F15A7C3" w14:textId="77777777" w:rsidTr="008F7CE1"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6E2F0C3" w14:textId="51F57FBA" w:rsidR="008F33F5" w:rsidRPr="008F7CE1" w:rsidRDefault="008F33F5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B3B22E9" w14:textId="071CCF2D" w:rsidR="008F33F5" w:rsidRPr="008F7CE1" w:rsidRDefault="008F33F5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4,003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x1 + 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07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19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81</w:t>
            </w:r>
            <w:r w:rsidR="003449F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25</w:t>
            </w:r>
          </w:p>
          <w:p w14:paraId="78C8FBD9" w14:textId="7E054E61" w:rsidR="008F33F5" w:rsidRPr="008F7CE1" w:rsidRDefault="008F33F5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416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>x1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273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26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75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021</w:t>
            </w:r>
          </w:p>
          <w:p w14:paraId="5172A306" w14:textId="57FE260A" w:rsidR="008F33F5" w:rsidRPr="008F7CE1" w:rsidRDefault="008F33F5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97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51</w:t>
            </w:r>
            <w:r w:rsidR="006076B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2,997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29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13</w:t>
            </w:r>
          </w:p>
          <w:p w14:paraId="35E50C4D" w14:textId="149D0CDE" w:rsidR="008F33F5" w:rsidRPr="008F7CE1" w:rsidRDefault="008F33F5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412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94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15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628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946.</w:t>
            </w:r>
          </w:p>
        </w:tc>
      </w:tr>
      <w:tr w:rsidR="008F33F5" w:rsidRPr="008F7CE1" w14:paraId="62CF18EF" w14:textId="77777777" w:rsidTr="008F7CE1"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CD1A9BF" w14:textId="5231F4AF" w:rsidR="008F33F5" w:rsidRPr="008F7CE1" w:rsidRDefault="008F33F5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269F049" w14:textId="2E2D5580" w:rsidR="008F33F5" w:rsidRPr="008F7CE1" w:rsidRDefault="008F33F5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2,591</w:t>
            </w:r>
            <w:r w:rsidR="006076B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12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28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95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59</w:t>
            </w:r>
          </w:p>
          <w:p w14:paraId="63948A10" w14:textId="6541D8FB" w:rsidR="008F33F5" w:rsidRPr="008F7CE1" w:rsidRDefault="008F33F5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03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469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72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62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80 </w:t>
            </w:r>
          </w:p>
          <w:p w14:paraId="548163C0" w14:textId="7744B155" w:rsidR="008F33F5" w:rsidRPr="008F7CE1" w:rsidRDefault="008F33F5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56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73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2,994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01</w:t>
            </w:r>
            <w:r w:rsidR="003449F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34</w:t>
            </w:r>
          </w:p>
          <w:p w14:paraId="02DC91B9" w14:textId="1C35D376" w:rsidR="008F33F5" w:rsidRPr="008F7CE1" w:rsidRDefault="008F33F5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0,381</w:t>
            </w:r>
            <w:r w:rsidR="006076B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19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76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5,903 </w:t>
            </w:r>
            <w:r w:rsidR="00A77282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864.</w:t>
            </w:r>
          </w:p>
        </w:tc>
      </w:tr>
      <w:tr w:rsidR="00312499" w:rsidRPr="008F7CE1" w14:paraId="4D5604F0" w14:textId="77777777" w:rsidTr="008F7CE1">
        <w:tblPrEx>
          <w:tblCellMar>
            <w:top w:w="82" w:type="dxa"/>
            <w:left w:w="55" w:type="dxa"/>
          </w:tblCellMar>
        </w:tblPrEx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7BA6E2" w14:textId="6184CFEA" w:rsidR="00312499" w:rsidRPr="008F7CE1" w:rsidRDefault="00312499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BE154E" w14:textId="370B36C4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2,97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2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0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4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41</w:t>
            </w:r>
          </w:p>
          <w:p w14:paraId="5A9BEFAE" w14:textId="21540EBB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7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951</w:t>
            </w:r>
            <w:r w:rsidR="003449F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1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2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844 </w:t>
            </w:r>
          </w:p>
          <w:p w14:paraId="2B46DAE0" w14:textId="16EEAF4C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31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9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2,87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6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31</w:t>
            </w:r>
          </w:p>
          <w:p w14:paraId="58479618" w14:textId="2AC2AC79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1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31</w:t>
            </w:r>
            <w:r w:rsidR="003449F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8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27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81.</w:t>
            </w:r>
          </w:p>
        </w:tc>
      </w:tr>
      <w:tr w:rsidR="00312499" w:rsidRPr="008F7CE1" w14:paraId="1E9456AF" w14:textId="77777777" w:rsidTr="008F7CE1">
        <w:tblPrEx>
          <w:tblCellMar>
            <w:top w:w="82" w:type="dxa"/>
            <w:left w:w="55" w:type="dxa"/>
          </w:tblCellMar>
        </w:tblPrEx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8084C71" w14:textId="3F2924E4" w:rsidR="00312499" w:rsidRPr="008F7CE1" w:rsidRDefault="00312499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698269" w14:textId="3B03DB3B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3,73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9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7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3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815</w:t>
            </w:r>
          </w:p>
          <w:p w14:paraId="238EF0C2" w14:textId="3A9635E6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51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5,00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0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8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91 </w:t>
            </w:r>
          </w:p>
          <w:p w14:paraId="3DB70DC8" w14:textId="4DED7730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30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81</w:t>
            </w:r>
            <w:r w:rsidR="002E052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81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1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23</w:t>
            </w:r>
          </w:p>
          <w:p w14:paraId="32987A30" w14:textId="76AE75F3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7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4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1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93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52.</w:t>
            </w:r>
          </w:p>
        </w:tc>
      </w:tr>
      <w:tr w:rsidR="00312499" w:rsidRPr="008F7CE1" w14:paraId="484A95C2" w14:textId="77777777" w:rsidTr="008F7CE1">
        <w:tblPrEx>
          <w:tblCellMar>
            <w:top w:w="82" w:type="dxa"/>
            <w:left w:w="55" w:type="dxa"/>
          </w:tblCellMar>
        </w:tblPrEx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BCE49D9" w14:textId="28791359" w:rsidR="00312499" w:rsidRPr="008F7CE1" w:rsidRDefault="00312499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F3CE3D" w14:textId="6F70B74E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4,85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="003449F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1,23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7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5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1,192</w:t>
            </w:r>
          </w:p>
          <w:p w14:paraId="7611FE30" w14:textId="095F75ED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1,491</w:t>
            </w:r>
            <w:r w:rsidR="003449F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95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2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3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56 </w:t>
            </w:r>
          </w:p>
          <w:p w14:paraId="2B51740B" w14:textId="1957132F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45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8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35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5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852</w:t>
            </w:r>
          </w:p>
          <w:p w14:paraId="6EDDA688" w14:textId="3B1201F5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41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3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5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2,87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862.</w:t>
            </w:r>
          </w:p>
        </w:tc>
      </w:tr>
      <w:tr w:rsidR="00312499" w:rsidRPr="008F7CE1" w14:paraId="798CDDC7" w14:textId="77777777" w:rsidTr="008F7CE1">
        <w:tblPrEx>
          <w:tblCellMar>
            <w:top w:w="82" w:type="dxa"/>
            <w:left w:w="55" w:type="dxa"/>
          </w:tblCellMar>
        </w:tblPrEx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60121C" w14:textId="47E812FA" w:rsidR="00312499" w:rsidRPr="008F7CE1" w:rsidRDefault="00312499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A3A5D2" w14:textId="2E3BC204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5,401</w:t>
            </w:r>
            <w:r w:rsidR="003449F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1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6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8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43</w:t>
            </w:r>
          </w:p>
          <w:p w14:paraId="2B5192E7" w14:textId="4D632434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9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830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21</w:t>
            </w:r>
            <w:r w:rsidR="003449F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7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31 </w:t>
            </w:r>
          </w:p>
          <w:p w14:paraId="737D7039" w14:textId="6E9266D1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52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9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72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8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721</w:t>
            </w:r>
          </w:p>
          <w:p w14:paraId="2E471F69" w14:textId="0C55DDCF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50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6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4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28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20.</w:t>
            </w:r>
          </w:p>
        </w:tc>
      </w:tr>
      <w:tr w:rsidR="00312499" w:rsidRPr="008F7CE1" w14:paraId="782B7F0B" w14:textId="77777777" w:rsidTr="008F7CE1">
        <w:tblPrEx>
          <w:tblCellMar>
            <w:top w:w="82" w:type="dxa"/>
            <w:left w:w="55" w:type="dxa"/>
          </w:tblCellMar>
        </w:tblPrEx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C2504F2" w14:textId="2D2CCBE6" w:rsidR="00312499" w:rsidRPr="008F7CE1" w:rsidRDefault="00312499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3B6FE3" w14:textId="6D98CAC5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3,85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3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7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5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90</w:t>
            </w:r>
          </w:p>
          <w:p w14:paraId="49E183D4" w14:textId="2A024BE6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0,491</w:t>
            </w:r>
            <w:r w:rsidR="003449FC" w:rsidRPr="002E052A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941</w:t>
            </w:r>
            <w:r w:rsidR="002E052A" w:rsidRPr="002E052A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31</w:t>
            </w:r>
            <w:r w:rsidR="003449FC" w:rsidRPr="002E052A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7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79 </w:t>
            </w:r>
          </w:p>
          <w:p w14:paraId="6B8B40B8" w14:textId="27009232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43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81</w:t>
            </w:r>
            <w:r w:rsidR="002E052A" w:rsidRPr="002E052A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18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1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753</w:t>
            </w:r>
          </w:p>
          <w:p w14:paraId="583EB17A" w14:textId="5BF55856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31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2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2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2,971</w:t>
            </w:r>
            <w:r w:rsidR="002E052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860.</w:t>
            </w:r>
          </w:p>
        </w:tc>
      </w:tr>
      <w:tr w:rsidR="00312499" w:rsidRPr="008F7CE1" w14:paraId="7C15AC5A" w14:textId="77777777" w:rsidTr="008F7CE1">
        <w:tblPrEx>
          <w:tblCellMar>
            <w:top w:w="82" w:type="dxa"/>
            <w:left w:w="55" w:type="dxa"/>
          </w:tblCellMar>
        </w:tblPrEx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7B5AE26" w14:textId="2A97108C" w:rsidR="00312499" w:rsidRPr="008F7CE1" w:rsidRDefault="00312499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E6CA09" w14:textId="1AEDA4FF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4,23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2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5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2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60</w:t>
            </w:r>
          </w:p>
          <w:p w14:paraId="60E2BC2D" w14:textId="15521D85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4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2,96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51</w:t>
            </w:r>
            <w:r w:rsidR="003449F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2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80 </w:t>
            </w:r>
          </w:p>
          <w:p w14:paraId="755A0288" w14:textId="3B78A4C9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36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1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2,89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6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778</w:t>
            </w:r>
          </w:p>
          <w:p w14:paraId="192002BC" w14:textId="6E4AC2B7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17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9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3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701</w:t>
            </w:r>
            <w:r w:rsidR="002E052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749.</w:t>
            </w:r>
          </w:p>
        </w:tc>
      </w:tr>
    </w:tbl>
    <w:p w14:paraId="680E537D" w14:textId="234E59E3" w:rsidR="00140D6C" w:rsidRDefault="00140D6C"/>
    <w:p w14:paraId="0FDB267F" w14:textId="77777777" w:rsidR="00140D6C" w:rsidRDefault="00140D6C">
      <w:r>
        <w:br w:type="page"/>
      </w:r>
    </w:p>
    <w:tbl>
      <w:tblPr>
        <w:tblStyle w:val="TableGrid"/>
        <w:tblW w:w="5000" w:type="pct"/>
        <w:tblInd w:w="0" w:type="dxa"/>
        <w:tblCellMar>
          <w:top w:w="82" w:type="dxa"/>
          <w:left w:w="55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88"/>
        <w:gridCol w:w="8456"/>
      </w:tblGrid>
      <w:tr w:rsidR="00140D6C" w:rsidRPr="008F7CE1" w14:paraId="4617C098" w14:textId="77777777" w:rsidTr="00AE6EE7"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8408E1" w14:textId="5124FF32" w:rsidR="00140D6C" w:rsidRPr="008F7CE1" w:rsidRDefault="00140D6C" w:rsidP="00140D6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№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55728A" w14:textId="40B79583" w:rsidR="00140D6C" w:rsidRPr="008F7CE1" w:rsidRDefault="000357AF" w:rsidP="00140D6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Система уравнений</w:t>
            </w:r>
          </w:p>
        </w:tc>
      </w:tr>
      <w:tr w:rsidR="00312499" w:rsidRPr="008F7CE1" w14:paraId="4C19C1A0" w14:textId="77777777" w:rsidTr="008F7CE1"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681F287" w14:textId="0062841C" w:rsidR="00312499" w:rsidRPr="008F7CE1" w:rsidRDefault="00312499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420C5F" w14:textId="7A260883" w:rsidR="00312499" w:rsidRPr="008F7CE1" w:rsidRDefault="00FC73EB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="00312499"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,38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="00312499"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="00312499"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7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="00312499"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="00312499"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2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="00312499"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="00312499"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1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="00312499"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="00312499"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44</w:t>
            </w:r>
          </w:p>
          <w:p w14:paraId="5AE15E7E" w14:textId="69691D5D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32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2,79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7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7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97</w:t>
            </w:r>
          </w:p>
          <w:p w14:paraId="12F2FAA4" w14:textId="6F5E8D84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18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7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2,98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1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29</w:t>
            </w:r>
          </w:p>
          <w:p w14:paraId="0E862A84" w14:textId="46A7F151" w:rsidR="00312499" w:rsidRPr="008F7CE1" w:rsidRDefault="00312499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19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1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7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12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869. </w:t>
            </w:r>
          </w:p>
        </w:tc>
      </w:tr>
      <w:tr w:rsidR="006F02F2" w:rsidRPr="008F7CE1" w14:paraId="43B6C68C" w14:textId="77777777" w:rsidTr="008F7CE1">
        <w:tblPrEx>
          <w:tblCellMar>
            <w:top w:w="87" w:type="dxa"/>
            <w:left w:w="79" w:type="dxa"/>
          </w:tblCellMar>
        </w:tblPrEx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770B48" w14:textId="5E72D0F4" w:rsidR="006F02F2" w:rsidRPr="008F7CE1" w:rsidRDefault="006F02F2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F8C95C" w14:textId="6E00CA31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2,95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4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5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3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651</w:t>
            </w:r>
          </w:p>
          <w:p w14:paraId="367A71FB" w14:textId="1F3BF5CE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12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2,39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5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7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898</w:t>
            </w:r>
          </w:p>
          <w:p w14:paraId="1273744A" w14:textId="0AF1232C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40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8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81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1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95</w:t>
            </w:r>
          </w:p>
          <w:p w14:paraId="72410702" w14:textId="35B6BCC7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5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61</w:t>
            </w:r>
            <w:r w:rsidR="007F51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81</w:t>
            </w:r>
            <w:r w:rsidR="007F51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73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89.</w:t>
            </w:r>
          </w:p>
        </w:tc>
      </w:tr>
      <w:tr w:rsidR="006F02F2" w:rsidRPr="008F7CE1" w14:paraId="5E726012" w14:textId="77777777" w:rsidTr="008F7CE1">
        <w:tblPrEx>
          <w:tblCellMar>
            <w:top w:w="87" w:type="dxa"/>
            <w:left w:w="79" w:type="dxa"/>
          </w:tblCellMar>
        </w:tblPrEx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EBB536" w14:textId="75C715FA" w:rsidR="006F02F2" w:rsidRPr="008F7CE1" w:rsidRDefault="006F02F2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11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E93B5FA" w14:textId="67A0467C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4,50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1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2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9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53</w:t>
            </w:r>
          </w:p>
          <w:p w14:paraId="3FC47C99" w14:textId="3E74F3A3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5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5,121</w:t>
            </w:r>
            <w:r w:rsidR="007F5178" w:rsidRPr="007F5178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2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0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58</w:t>
            </w:r>
          </w:p>
          <w:p w14:paraId="6FECD96A" w14:textId="27B389C9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41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31</w:t>
            </w:r>
            <w:r w:rsidR="007F5178" w:rsidRPr="007F5178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31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6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65</w:t>
            </w:r>
          </w:p>
          <w:p w14:paraId="6C5D9D8F" w14:textId="2DB9A821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32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1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0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851</w:t>
            </w:r>
            <w:r w:rsidR="007F5178" w:rsidRPr="007F5178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36.</w:t>
            </w:r>
          </w:p>
        </w:tc>
      </w:tr>
      <w:tr w:rsidR="006F02F2" w:rsidRPr="008F7CE1" w14:paraId="6E1E00A5" w14:textId="77777777" w:rsidTr="008F7CE1">
        <w:tblPrEx>
          <w:tblCellMar>
            <w:top w:w="87" w:type="dxa"/>
            <w:left w:w="79" w:type="dxa"/>
          </w:tblCellMar>
        </w:tblPrEx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DC8CBF" w14:textId="71A31147" w:rsidR="006F02F2" w:rsidRPr="008F7CE1" w:rsidRDefault="006F02F2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105F0A" w14:textId="27BA9730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5,10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9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3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70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745</w:t>
            </w:r>
          </w:p>
          <w:p w14:paraId="73E17929" w14:textId="028D968D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17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91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9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7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81</w:t>
            </w:r>
          </w:p>
          <w:p w14:paraId="2BF2202B" w14:textId="4673D819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18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21</w:t>
            </w:r>
            <w:r w:rsidR="007F51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2,87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1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80</w:t>
            </w:r>
          </w:p>
          <w:p w14:paraId="02C8D848" w14:textId="1506290E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31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6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8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93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52.</w:t>
            </w:r>
          </w:p>
        </w:tc>
      </w:tr>
      <w:tr w:rsidR="006F02F2" w:rsidRPr="008F7CE1" w14:paraId="50D4D9BE" w14:textId="77777777" w:rsidTr="008F7CE1">
        <w:tblPrEx>
          <w:tblCellMar>
            <w:top w:w="87" w:type="dxa"/>
            <w:left w:w="79" w:type="dxa"/>
          </w:tblCellMar>
        </w:tblPrEx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0BA685" w14:textId="17DABB92" w:rsidR="006F02F2" w:rsidRPr="008F7CE1" w:rsidRDefault="006F02F2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13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FFE800" w14:textId="4727D002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5,55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5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9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3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42</w:t>
            </w:r>
          </w:p>
          <w:p w14:paraId="56AAADA1" w14:textId="58596813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580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95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6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02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64</w:t>
            </w:r>
          </w:p>
          <w:p w14:paraId="6CD3ED7A" w14:textId="3F431A2A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31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7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8,93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20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979</w:t>
            </w:r>
          </w:p>
          <w:p w14:paraId="194A420E" w14:textId="662A9752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04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5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1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77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26.</w:t>
            </w:r>
          </w:p>
        </w:tc>
      </w:tr>
      <w:tr w:rsidR="006F02F2" w:rsidRPr="008F7CE1" w14:paraId="0C5D9347" w14:textId="77777777" w:rsidTr="008F7CE1">
        <w:tblPrEx>
          <w:tblCellMar>
            <w:top w:w="87" w:type="dxa"/>
            <w:left w:w="79" w:type="dxa"/>
          </w:tblCellMar>
        </w:tblPrEx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B232E1" w14:textId="3D5A7D5F" w:rsidR="006F02F2" w:rsidRPr="008F7CE1" w:rsidRDefault="006F02F2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14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56A7F3" w14:textId="65361650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2,99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0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1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81</w:t>
            </w:r>
            <w:r w:rsidR="007F51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08</w:t>
            </w:r>
          </w:p>
          <w:p w14:paraId="74C5B8B8" w14:textId="711C7E5E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16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23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2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0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26</w:t>
            </w:r>
          </w:p>
          <w:p w14:paraId="604C705D" w14:textId="4EFE3F91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41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7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23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5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10</w:t>
            </w:r>
          </w:p>
          <w:p w14:paraId="6F7F93FF" w14:textId="55DBBCD4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8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9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2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06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084.</w:t>
            </w:r>
          </w:p>
        </w:tc>
      </w:tr>
      <w:tr w:rsidR="006F02F2" w:rsidRPr="008F7CE1" w14:paraId="24293DDD" w14:textId="77777777" w:rsidTr="008F7CE1">
        <w:tblPrEx>
          <w:tblCellMar>
            <w:top w:w="87" w:type="dxa"/>
            <w:left w:w="79" w:type="dxa"/>
          </w:tblCellMar>
        </w:tblPrEx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CE7C529" w14:textId="53887B3B" w:rsidR="006F02F2" w:rsidRPr="008F7CE1" w:rsidRDefault="006F02F2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15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83A2D7" w14:textId="6702F618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5,45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01</w:t>
            </w:r>
            <w:r w:rsidR="007F51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75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2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886</w:t>
            </w:r>
          </w:p>
          <w:p w14:paraId="11AB6D59" w14:textId="65ACA0FE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78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2,65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68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0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56</w:t>
            </w:r>
          </w:p>
          <w:p w14:paraId="788EA1E8" w14:textId="365F7962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40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4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45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5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42</w:t>
            </w:r>
          </w:p>
          <w:p w14:paraId="12E6326D" w14:textId="7D6F35DA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10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1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0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56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52.</w:t>
            </w:r>
          </w:p>
        </w:tc>
      </w:tr>
      <w:tr w:rsidR="006F02F2" w:rsidRPr="008F7CE1" w14:paraId="15E38B59" w14:textId="77777777" w:rsidTr="008F7CE1">
        <w:tblPrEx>
          <w:tblCellMar>
            <w:top w:w="87" w:type="dxa"/>
            <w:left w:w="79" w:type="dxa"/>
          </w:tblCellMar>
        </w:tblPrEx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D371EF3" w14:textId="35EC587B" w:rsidR="006F02F2" w:rsidRPr="008F7CE1" w:rsidRDefault="006F02F2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16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AB3E0D" w14:textId="60FA5415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2,92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20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5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2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605</w:t>
            </w:r>
          </w:p>
          <w:p w14:paraId="1278302C" w14:textId="727D6B90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36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12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6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2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96</w:t>
            </w:r>
          </w:p>
          <w:p w14:paraId="27DCCB59" w14:textId="77A7DA4C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16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71</w:t>
            </w:r>
            <w:r w:rsidR="007F51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90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9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90</w:t>
            </w:r>
          </w:p>
          <w:p w14:paraId="5C71D41F" w14:textId="1303A5F1" w:rsidR="006F02F2" w:rsidRPr="008F7CE1" w:rsidRDefault="006F02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0,241</w:t>
            </w:r>
            <w:r w:rsidR="007F51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proofErr w:type="gramEnd"/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1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5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86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896.</w:t>
            </w:r>
          </w:p>
        </w:tc>
      </w:tr>
    </w:tbl>
    <w:p w14:paraId="08BCDB7D" w14:textId="77777777" w:rsidR="00140D6C" w:rsidRDefault="00140D6C">
      <w:r>
        <w:br w:type="page"/>
      </w:r>
    </w:p>
    <w:tbl>
      <w:tblPr>
        <w:tblStyle w:val="TableGrid"/>
        <w:tblW w:w="5000" w:type="pct"/>
        <w:tblInd w:w="0" w:type="dxa"/>
        <w:tblCellMar>
          <w:top w:w="87" w:type="dxa"/>
          <w:left w:w="79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88"/>
        <w:gridCol w:w="8456"/>
      </w:tblGrid>
      <w:tr w:rsidR="00140D6C" w:rsidRPr="008F7CE1" w14:paraId="4D47F2F4" w14:textId="77777777" w:rsidTr="004013FE"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AD0B37" w14:textId="77A17971" w:rsidR="00140D6C" w:rsidRPr="008F7CE1" w:rsidRDefault="00140D6C" w:rsidP="00140D6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№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A941073" w14:textId="4A263298" w:rsidR="00140D6C" w:rsidRPr="008F7CE1" w:rsidRDefault="000357AF" w:rsidP="00140D6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Система уравнений</w:t>
            </w:r>
          </w:p>
        </w:tc>
      </w:tr>
      <w:tr w:rsidR="00A915F2" w:rsidRPr="008F7CE1" w14:paraId="44F45AFE" w14:textId="77777777" w:rsidTr="008F7CE1">
        <w:tblPrEx>
          <w:tblCellMar>
            <w:bottom w:w="64" w:type="dxa"/>
          </w:tblCellMar>
        </w:tblPrEx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E3C611" w14:textId="470B3C8D" w:rsidR="00A915F2" w:rsidRPr="008F7CE1" w:rsidRDefault="00A915F2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17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3257B0" w14:textId="2E1E1CD7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5,48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5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3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0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16</w:t>
            </w:r>
          </w:p>
          <w:p w14:paraId="78D5BCA7" w14:textId="7C4FC226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580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95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6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02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64</w:t>
            </w:r>
          </w:p>
          <w:p w14:paraId="3AB3599D" w14:textId="6F6859B7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31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7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8,93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20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979</w:t>
            </w:r>
          </w:p>
          <w:p w14:paraId="0D81BB1F" w14:textId="5E22FAB4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04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5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1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77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26.</w:t>
            </w:r>
          </w:p>
        </w:tc>
      </w:tr>
      <w:tr w:rsidR="00A915F2" w:rsidRPr="008F7CE1" w14:paraId="6F9BAAE2" w14:textId="77777777" w:rsidTr="008F7CE1">
        <w:tblPrEx>
          <w:tblCellMar>
            <w:bottom w:w="64" w:type="dxa"/>
          </w:tblCellMar>
        </w:tblPrEx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D53AE18" w14:textId="151ECD35" w:rsidR="00A915F2" w:rsidRPr="008F7CE1" w:rsidRDefault="00A915F2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18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4AB72B" w14:textId="24B3B0ED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3,73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9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7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3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815</w:t>
            </w:r>
          </w:p>
          <w:p w14:paraId="6A3DE092" w14:textId="6FECAC04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51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5,00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0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8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91</w:t>
            </w:r>
          </w:p>
          <w:p w14:paraId="62DD29B6" w14:textId="0E01C0D5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30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81</w:t>
            </w:r>
            <w:r w:rsidR="007F51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81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1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23</w:t>
            </w:r>
          </w:p>
          <w:p w14:paraId="599621CD" w14:textId="17D89296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7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4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1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93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52.</w:t>
            </w:r>
          </w:p>
        </w:tc>
      </w:tr>
      <w:tr w:rsidR="00A915F2" w:rsidRPr="008F7CE1" w14:paraId="7241B87B" w14:textId="77777777" w:rsidTr="008F7CE1">
        <w:tblPrEx>
          <w:tblCellMar>
            <w:bottom w:w="64" w:type="dxa"/>
          </w:tblCellMar>
        </w:tblPrEx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F79225" w14:textId="59B337E1" w:rsidR="00A915F2" w:rsidRPr="008F7CE1" w:rsidRDefault="00A915F2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AE5A99" w14:textId="3C114488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3,910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2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8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0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95</w:t>
            </w:r>
          </w:p>
          <w:p w14:paraId="4ABFEA95" w14:textId="744F5A48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1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691</w:t>
            </w:r>
            <w:r w:rsidR="007F5178" w:rsidRPr="007F5178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7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3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32</w:t>
            </w:r>
          </w:p>
          <w:p w14:paraId="3F97300B" w14:textId="06CB7A92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0,201</w:t>
            </w:r>
            <w:r w:rsidR="007F5178" w:rsidRPr="007F5178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7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2,98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21</w:t>
            </w:r>
            <w:r w:rsidR="007F5178" w:rsidRPr="007F5178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27</w:t>
            </w:r>
          </w:p>
          <w:p w14:paraId="261AEEA3" w14:textId="4729F161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0,531</w:t>
            </w:r>
            <w:r w:rsidR="007F51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9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3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5,03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58.</w:t>
            </w:r>
          </w:p>
        </w:tc>
      </w:tr>
      <w:tr w:rsidR="00A915F2" w:rsidRPr="008F7CE1" w14:paraId="2D561027" w14:textId="77777777" w:rsidTr="008F7CE1">
        <w:tblPrEx>
          <w:tblCellMar>
            <w:bottom w:w="64" w:type="dxa"/>
          </w:tblCellMar>
        </w:tblPrEx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4F3BA5" w14:textId="4B739378" w:rsidR="00A915F2" w:rsidRPr="008F7CE1" w:rsidRDefault="00A915F2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0B0179D" w14:textId="2F1DF4E0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5,48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61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20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01</w:t>
            </w:r>
            <w:r w:rsidR="007F51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823</w:t>
            </w:r>
          </w:p>
          <w:p w14:paraId="2DC36183" w14:textId="787E9325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60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19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3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70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52</w:t>
            </w:r>
          </w:p>
          <w:p w14:paraId="3B80A1E0" w14:textId="6C9D536A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36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7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8,19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8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625</w:t>
            </w:r>
          </w:p>
          <w:p w14:paraId="50CEEC8F" w14:textId="142E346C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38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5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0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5,77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15.</w:t>
            </w:r>
          </w:p>
        </w:tc>
      </w:tr>
      <w:tr w:rsidR="00A915F2" w:rsidRPr="008F7CE1" w14:paraId="3D44474A" w14:textId="77777777" w:rsidTr="008F7CE1">
        <w:tblPrEx>
          <w:tblCellMar>
            <w:bottom w:w="64" w:type="dxa"/>
          </w:tblCellMar>
        </w:tblPrEx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9B678B7" w14:textId="2BED4F8B" w:rsidR="00A915F2" w:rsidRPr="008F7CE1" w:rsidRDefault="00A915F2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41E86F" w14:textId="015E08F4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3,34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2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6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0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05</w:t>
            </w:r>
          </w:p>
          <w:p w14:paraId="52FE7C7F" w14:textId="42FC2A60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12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210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0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20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83</w:t>
            </w:r>
          </w:p>
          <w:p w14:paraId="07FAEE94" w14:textId="48E298F8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31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51</w:t>
            </w:r>
            <w:r w:rsidR="007F51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531</w:t>
            </w:r>
            <w:r w:rsidR="007F51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6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680</w:t>
            </w:r>
          </w:p>
          <w:p w14:paraId="409F6075" w14:textId="031B4995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19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1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0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2,951</w:t>
            </w:r>
            <w:r w:rsidR="007F51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93.</w:t>
            </w:r>
          </w:p>
        </w:tc>
      </w:tr>
      <w:tr w:rsidR="00A915F2" w:rsidRPr="008F7CE1" w14:paraId="18FA8320" w14:textId="77777777" w:rsidTr="008F7CE1">
        <w:tblPrEx>
          <w:tblCellMar>
            <w:bottom w:w="64" w:type="dxa"/>
          </w:tblCellMar>
        </w:tblPrEx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7F6FB31A" w14:textId="4A113F05" w:rsidR="00A915F2" w:rsidRPr="008F7CE1" w:rsidRDefault="00A915F2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22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36E8C0" w14:textId="02EE3C05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4,24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7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9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3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721</w:t>
            </w:r>
          </w:p>
          <w:p w14:paraId="083A46D8" w14:textId="5E861307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46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23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6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5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39</w:t>
            </w:r>
          </w:p>
          <w:p w14:paraId="3EBC8A0F" w14:textId="0BD63C62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0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01</w:t>
            </w:r>
            <w:r w:rsidR="007F51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721</w:t>
            </w:r>
            <w:r w:rsidR="007F51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9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050</w:t>
            </w:r>
          </w:p>
          <w:p w14:paraId="62094720" w14:textId="538AB889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32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21</w:t>
            </w:r>
            <w:r w:rsidR="007F51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5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28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86.</w:t>
            </w:r>
          </w:p>
        </w:tc>
      </w:tr>
      <w:tr w:rsidR="00A915F2" w:rsidRPr="008F7CE1" w14:paraId="10AA9A54" w14:textId="77777777" w:rsidTr="008F7CE1">
        <w:tblPrEx>
          <w:tblCellMar>
            <w:bottom w:w="64" w:type="dxa"/>
          </w:tblCellMar>
        </w:tblPrEx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5D8516B3" w14:textId="12AB6D26" w:rsidR="00A915F2" w:rsidRPr="008F7CE1" w:rsidRDefault="00A915F2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23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C4B415" w14:textId="0EFEBA66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3,47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5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7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9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871</w:t>
            </w:r>
          </w:p>
          <w:p w14:paraId="763D6869" w14:textId="36BDEC50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42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58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1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2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739</w:t>
            </w:r>
          </w:p>
          <w:p w14:paraId="2CDB7BBB" w14:textId="67736F2F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5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3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97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3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644</w:t>
            </w:r>
          </w:p>
          <w:p w14:paraId="7B268AE0" w14:textId="34D7428F" w:rsidR="00A915F2" w:rsidRPr="008F7CE1" w:rsidRDefault="00A915F2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6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91</w:t>
            </w:r>
            <w:r w:rsidR="007F51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2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86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81.</w:t>
            </w:r>
          </w:p>
        </w:tc>
      </w:tr>
      <w:tr w:rsidR="000C4B64" w:rsidRPr="008F7CE1" w14:paraId="3DF6BB07" w14:textId="77777777" w:rsidTr="008F7CE1">
        <w:tblPrEx>
          <w:tblCellMar>
            <w:bottom w:w="64" w:type="dxa"/>
          </w:tblCellMar>
        </w:tblPrEx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FD1986" w14:textId="55870579" w:rsidR="000C4B64" w:rsidRPr="008F7CE1" w:rsidRDefault="000C4B64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24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C8F1FC" w14:textId="41214250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3,241</w:t>
            </w:r>
            <w:r w:rsidR="007F51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9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64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3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54</w:t>
            </w:r>
          </w:p>
          <w:p w14:paraId="641FB6E2" w14:textId="71259524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5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85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4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2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71</w:t>
            </w:r>
          </w:p>
          <w:p w14:paraId="2FB7E5C0" w14:textId="33F9D327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32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1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2,793</w:t>
            </w:r>
            <w:r w:rsidR="007F51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3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65</w:t>
            </w:r>
          </w:p>
          <w:p w14:paraId="3CF5D4EF" w14:textId="12263BB7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43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2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83</w:t>
            </w:r>
            <w:r w:rsidR="007F517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22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822.</w:t>
            </w:r>
          </w:p>
        </w:tc>
      </w:tr>
    </w:tbl>
    <w:p w14:paraId="2633886F" w14:textId="77777777" w:rsidR="00140D6C" w:rsidRDefault="00140D6C">
      <w:r>
        <w:br w:type="page"/>
      </w:r>
    </w:p>
    <w:tbl>
      <w:tblPr>
        <w:tblStyle w:val="TableGrid"/>
        <w:tblW w:w="5000" w:type="pct"/>
        <w:tblInd w:w="0" w:type="dxa"/>
        <w:tblCellMar>
          <w:top w:w="87" w:type="dxa"/>
          <w:left w:w="79" w:type="dxa"/>
          <w:bottom w:w="64" w:type="dxa"/>
          <w:right w:w="115" w:type="dxa"/>
        </w:tblCellMar>
        <w:tblLook w:val="04A0" w:firstRow="1" w:lastRow="0" w:firstColumn="1" w:lastColumn="0" w:noHBand="0" w:noVBand="1"/>
      </w:tblPr>
      <w:tblGrid>
        <w:gridCol w:w="888"/>
        <w:gridCol w:w="8456"/>
      </w:tblGrid>
      <w:tr w:rsidR="00140D6C" w:rsidRPr="008F7CE1" w14:paraId="485D3AEA" w14:textId="77777777" w:rsidTr="00985D96"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8FEF11" w14:textId="1E917935" w:rsidR="00140D6C" w:rsidRPr="006076BB" w:rsidRDefault="006076BB" w:rsidP="00140D6C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</w:pPr>
            <w:r w:rsidRPr="006076BB"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lastRenderedPageBreak/>
              <w:t>№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6D3046A" w14:textId="1A996A34" w:rsidR="00140D6C" w:rsidRPr="008F7CE1" w:rsidRDefault="006076BB" w:rsidP="00140D6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val="ru-RU"/>
              </w:rPr>
              <w:t>Система уравнений</w:t>
            </w:r>
          </w:p>
        </w:tc>
      </w:tr>
      <w:tr w:rsidR="000C4B64" w:rsidRPr="008F7CE1" w14:paraId="7F2D6BCF" w14:textId="77777777" w:rsidTr="008F7CE1"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71CC17" w14:textId="37E9D56A" w:rsidR="000C4B64" w:rsidRPr="008F7CE1" w:rsidRDefault="000C4B64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25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AF724F" w14:textId="227543A3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4,40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7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9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5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623</w:t>
            </w:r>
          </w:p>
          <w:p w14:paraId="56EA1D5F" w14:textId="1A95D453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2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2,95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4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2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072</w:t>
            </w:r>
          </w:p>
          <w:p w14:paraId="6E759FF3" w14:textId="5A9BFBA3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41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41</w:t>
            </w:r>
            <w:r w:rsidR="0065733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23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9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43</w:t>
            </w:r>
          </w:p>
          <w:p w14:paraId="31861055" w14:textId="2D1173CF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32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2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01</w:t>
            </w:r>
            <w:r w:rsidR="0065733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27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065.</w:t>
            </w:r>
          </w:p>
        </w:tc>
      </w:tr>
      <w:tr w:rsidR="000C4B64" w:rsidRPr="008F7CE1" w14:paraId="0E9940FA" w14:textId="77777777" w:rsidTr="008F7CE1"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0C8DE9BA" w14:textId="20AD10E9" w:rsidR="000C4B64" w:rsidRPr="008F7CE1" w:rsidRDefault="000C4B64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26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B4C2C0F" w14:textId="38C0B0D9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2,97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4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3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23</w:t>
            </w:r>
            <w:r w:rsidR="0065733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81</w:t>
            </w:r>
          </w:p>
          <w:p w14:paraId="4AFF3BCA" w14:textId="3157A1F9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4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2,89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1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7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721</w:t>
            </w:r>
          </w:p>
          <w:p w14:paraId="3CA59378" w14:textId="11948CA4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4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7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791</w:t>
            </w:r>
            <w:r w:rsidR="0065733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5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14</w:t>
            </w:r>
          </w:p>
          <w:p w14:paraId="37172954" w14:textId="43FC150F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38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6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31</w:t>
            </w:r>
            <w:r w:rsidR="0065733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02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795.</w:t>
            </w:r>
          </w:p>
        </w:tc>
      </w:tr>
      <w:tr w:rsidR="000C4B64" w:rsidRPr="008F7CE1" w14:paraId="5DB387C9" w14:textId="77777777" w:rsidTr="008F7CE1"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85E78E9" w14:textId="2A6E8679" w:rsidR="000C4B64" w:rsidRPr="008F7CE1" w:rsidRDefault="000C4B64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27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513E10" w14:textId="3ADAC7C9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3,45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5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2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3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745</w:t>
            </w:r>
          </w:p>
          <w:p w14:paraId="12D5C6A1" w14:textId="0E0BE371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5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2,45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2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2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789</w:t>
            </w:r>
          </w:p>
          <w:p w14:paraId="2E31B7B3" w14:textId="07E28A71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30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2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86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5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654</w:t>
            </w:r>
          </w:p>
          <w:p w14:paraId="4461241F" w14:textId="3FB7577A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42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5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4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89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05.</w:t>
            </w:r>
          </w:p>
        </w:tc>
      </w:tr>
      <w:tr w:rsidR="000C4B64" w:rsidRPr="008F7CE1" w14:paraId="64D14526" w14:textId="77777777" w:rsidTr="008F7CE1"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6D11A5" w14:textId="6D29A2E6" w:rsidR="000C4B64" w:rsidRPr="008F7CE1" w:rsidRDefault="000C4B64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28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4AC8CD" w14:textId="5F01668C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2,97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2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0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4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41</w:t>
            </w:r>
          </w:p>
          <w:p w14:paraId="577FD434" w14:textId="534D4AD9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7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951</w:t>
            </w:r>
            <w:r w:rsidR="0065733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1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2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844</w:t>
            </w:r>
          </w:p>
          <w:p w14:paraId="5DFCC533" w14:textId="14281304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31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9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2,87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6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31</w:t>
            </w:r>
          </w:p>
          <w:p w14:paraId="45262E76" w14:textId="573D54C0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1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31</w:t>
            </w:r>
            <w:r w:rsidR="0065733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8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27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81.</w:t>
            </w:r>
          </w:p>
        </w:tc>
      </w:tr>
      <w:tr w:rsidR="000C4B64" w:rsidRPr="008F7CE1" w14:paraId="40385BA5" w14:textId="77777777" w:rsidTr="008F7CE1"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56AC4E" w14:textId="715B54AD" w:rsidR="000C4B64" w:rsidRPr="008F7CE1" w:rsidRDefault="000C4B64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29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1CFC95" w14:textId="6187E806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2,04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7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702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2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14</w:t>
            </w:r>
          </w:p>
          <w:p w14:paraId="028BAD34" w14:textId="7E947670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49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09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08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90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76</w:t>
            </w:r>
          </w:p>
          <w:p w14:paraId="43806886" w14:textId="67AA32A5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27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6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4,16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3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09</w:t>
            </w:r>
          </w:p>
          <w:p w14:paraId="3036C535" w14:textId="6986E147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76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64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76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5,960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35.</w:t>
            </w:r>
          </w:p>
        </w:tc>
      </w:tr>
      <w:tr w:rsidR="000C4B64" w:rsidRPr="008F7CE1" w14:paraId="2EAFD972" w14:textId="77777777" w:rsidTr="008F7CE1">
        <w:trPr>
          <w:trHeight w:val="20"/>
        </w:trPr>
        <w:tc>
          <w:tcPr>
            <w:tcW w:w="47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20972B" w14:textId="57CC6C41" w:rsidR="000C4B64" w:rsidRPr="008F7CE1" w:rsidRDefault="000C4B64" w:rsidP="008F7CE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>30</w:t>
            </w:r>
          </w:p>
        </w:tc>
        <w:tc>
          <w:tcPr>
            <w:tcW w:w="4525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54185F" w14:textId="3FA36EFA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2,38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73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2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41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44</w:t>
            </w:r>
          </w:p>
          <w:p w14:paraId="1337E6DB" w14:textId="26758BD3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32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2,79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17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78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97</w:t>
            </w:r>
          </w:p>
          <w:p w14:paraId="62A01A3A" w14:textId="42DDEFFF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18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75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2,98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316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529</w:t>
            </w:r>
          </w:p>
          <w:p w14:paraId="331B0587" w14:textId="3D57BEA1" w:rsidR="000C4B64" w:rsidRPr="008F7CE1" w:rsidRDefault="000C4B64" w:rsidP="000E78F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0,19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1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19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2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274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3</w:t>
            </w:r>
            <w:r w:rsidR="00C52C61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3,127 </w:t>
            </w:r>
            <w:r w:rsidR="00515CBC" w:rsidRPr="008F7CE1">
              <w:rPr>
                <w:rFonts w:ascii="Times New Roman" w:hAnsi="Times New Roman" w:cs="Times New Roman"/>
                <w:sz w:val="28"/>
                <w:szCs w:val="28"/>
              </w:rPr>
              <w:t>×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x4 </w:t>
            </w:r>
            <w:r w:rsidR="005620ED">
              <w:rPr>
                <w:rFonts w:ascii="Times New Roman" w:hAnsi="Times New Roman" w:cs="Times New Roman"/>
                <w:sz w:val="28"/>
                <w:szCs w:val="28"/>
              </w:rPr>
              <w:t>=</w:t>
            </w:r>
            <w:r w:rsidRPr="008F7CE1">
              <w:rPr>
                <w:rFonts w:ascii="Times New Roman" w:hAnsi="Times New Roman" w:cs="Times New Roman"/>
                <w:sz w:val="28"/>
                <w:szCs w:val="28"/>
              </w:rPr>
              <w:t xml:space="preserve"> 0,869.</w:t>
            </w:r>
          </w:p>
        </w:tc>
      </w:tr>
    </w:tbl>
    <w:p w14:paraId="38AB7068" w14:textId="77777777" w:rsidR="00C74096" w:rsidRPr="007C100C" w:rsidRDefault="00C74096" w:rsidP="007713B8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sectPr w:rsidR="00C74096" w:rsidRPr="007C10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340DD"/>
    <w:multiLevelType w:val="hybridMultilevel"/>
    <w:tmpl w:val="6080A3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IwMTazMDKwALIMLJR0lIJTi4sz8/NACgxrAXocvecsAAAA"/>
  </w:docVars>
  <w:rsids>
    <w:rsidRoot w:val="00C74096"/>
    <w:rsid w:val="0001337A"/>
    <w:rsid w:val="00015EC3"/>
    <w:rsid w:val="00031261"/>
    <w:rsid w:val="000357AF"/>
    <w:rsid w:val="00040ED7"/>
    <w:rsid w:val="0005365E"/>
    <w:rsid w:val="000802C7"/>
    <w:rsid w:val="000C0C03"/>
    <w:rsid w:val="000C4B64"/>
    <w:rsid w:val="000D261A"/>
    <w:rsid w:val="000E05BB"/>
    <w:rsid w:val="000E78F2"/>
    <w:rsid w:val="00140D6C"/>
    <w:rsid w:val="0017663C"/>
    <w:rsid w:val="00192D42"/>
    <w:rsid w:val="001B09D6"/>
    <w:rsid w:val="001C5814"/>
    <w:rsid w:val="001D4A9C"/>
    <w:rsid w:val="001E532A"/>
    <w:rsid w:val="001E7051"/>
    <w:rsid w:val="001F5536"/>
    <w:rsid w:val="00203ECD"/>
    <w:rsid w:val="0021388A"/>
    <w:rsid w:val="0022136B"/>
    <w:rsid w:val="002475FF"/>
    <w:rsid w:val="002E052A"/>
    <w:rsid w:val="002F50A1"/>
    <w:rsid w:val="00312499"/>
    <w:rsid w:val="00334535"/>
    <w:rsid w:val="003449FC"/>
    <w:rsid w:val="003A26CE"/>
    <w:rsid w:val="003B42B2"/>
    <w:rsid w:val="003C4E9D"/>
    <w:rsid w:val="003E53F9"/>
    <w:rsid w:val="003F30DA"/>
    <w:rsid w:val="004230EE"/>
    <w:rsid w:val="00484D90"/>
    <w:rsid w:val="004C3F65"/>
    <w:rsid w:val="004E69C7"/>
    <w:rsid w:val="00511331"/>
    <w:rsid w:val="00515CBC"/>
    <w:rsid w:val="00520699"/>
    <w:rsid w:val="00525863"/>
    <w:rsid w:val="00533CDC"/>
    <w:rsid w:val="00534408"/>
    <w:rsid w:val="005620ED"/>
    <w:rsid w:val="005737FC"/>
    <w:rsid w:val="005935AA"/>
    <w:rsid w:val="005C0AB1"/>
    <w:rsid w:val="005E08DE"/>
    <w:rsid w:val="005E7C6A"/>
    <w:rsid w:val="005F2DE5"/>
    <w:rsid w:val="005F52A1"/>
    <w:rsid w:val="006076BB"/>
    <w:rsid w:val="00633EE5"/>
    <w:rsid w:val="00636101"/>
    <w:rsid w:val="0065733A"/>
    <w:rsid w:val="006C3EDA"/>
    <w:rsid w:val="006F02F2"/>
    <w:rsid w:val="007123C0"/>
    <w:rsid w:val="00722A33"/>
    <w:rsid w:val="00730B02"/>
    <w:rsid w:val="007358B4"/>
    <w:rsid w:val="007404FC"/>
    <w:rsid w:val="00752D17"/>
    <w:rsid w:val="00757BD7"/>
    <w:rsid w:val="007713B8"/>
    <w:rsid w:val="0077593A"/>
    <w:rsid w:val="007C100C"/>
    <w:rsid w:val="007F5178"/>
    <w:rsid w:val="00825EE6"/>
    <w:rsid w:val="0085786E"/>
    <w:rsid w:val="00877D3B"/>
    <w:rsid w:val="008B4229"/>
    <w:rsid w:val="008B759A"/>
    <w:rsid w:val="008F33F5"/>
    <w:rsid w:val="008F7CE1"/>
    <w:rsid w:val="00950056"/>
    <w:rsid w:val="0098077F"/>
    <w:rsid w:val="009B49E5"/>
    <w:rsid w:val="00A16A9A"/>
    <w:rsid w:val="00A77282"/>
    <w:rsid w:val="00A81E46"/>
    <w:rsid w:val="00A915F2"/>
    <w:rsid w:val="00AC06FA"/>
    <w:rsid w:val="00AE4B21"/>
    <w:rsid w:val="00AE69BB"/>
    <w:rsid w:val="00AF60C4"/>
    <w:rsid w:val="00B46F54"/>
    <w:rsid w:val="00B52D95"/>
    <w:rsid w:val="00B55F08"/>
    <w:rsid w:val="00B64AE3"/>
    <w:rsid w:val="00B7713B"/>
    <w:rsid w:val="00BA0569"/>
    <w:rsid w:val="00BB2204"/>
    <w:rsid w:val="00C03125"/>
    <w:rsid w:val="00C40F5D"/>
    <w:rsid w:val="00C52C61"/>
    <w:rsid w:val="00C74096"/>
    <w:rsid w:val="00C87177"/>
    <w:rsid w:val="00C95968"/>
    <w:rsid w:val="00CC2D44"/>
    <w:rsid w:val="00CE1025"/>
    <w:rsid w:val="00CF6E8C"/>
    <w:rsid w:val="00D12496"/>
    <w:rsid w:val="00D24FA7"/>
    <w:rsid w:val="00D32AC1"/>
    <w:rsid w:val="00D560B3"/>
    <w:rsid w:val="00DC101D"/>
    <w:rsid w:val="00DC30CC"/>
    <w:rsid w:val="00DC4AE9"/>
    <w:rsid w:val="00DC7253"/>
    <w:rsid w:val="00E020DD"/>
    <w:rsid w:val="00E8205F"/>
    <w:rsid w:val="00E84884"/>
    <w:rsid w:val="00ED56CC"/>
    <w:rsid w:val="00EF4197"/>
    <w:rsid w:val="00F11362"/>
    <w:rsid w:val="00F3329D"/>
    <w:rsid w:val="00F44BE6"/>
    <w:rsid w:val="00F80EC5"/>
    <w:rsid w:val="00FC73EB"/>
    <w:rsid w:val="00FD7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AB7B3"/>
  <w15:chartTrackingRefBased/>
  <w15:docId w15:val="{6D72A18C-754C-4E46-8706-D981CF760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74096"/>
    <w:pPr>
      <w:ind w:left="720"/>
      <w:contextualSpacing/>
    </w:pPr>
    <w:rPr>
      <w:lang w:val="ru-RU"/>
    </w:rPr>
  </w:style>
  <w:style w:type="character" w:styleId="a4">
    <w:name w:val="Placeholder Text"/>
    <w:basedOn w:val="a0"/>
    <w:uiPriority w:val="99"/>
    <w:semiHidden/>
    <w:rsid w:val="00AE4B21"/>
    <w:rPr>
      <w:color w:val="808080"/>
    </w:rPr>
  </w:style>
  <w:style w:type="table" w:styleId="a5">
    <w:name w:val="Table Grid"/>
    <w:basedOn w:val="a1"/>
    <w:uiPriority w:val="39"/>
    <w:rsid w:val="00C40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">
    <w:name w:val="TableGrid"/>
    <w:rsid w:val="008F33F5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1</Pages>
  <Words>1960</Words>
  <Characters>11176</Characters>
  <Application>Microsoft Office Word</Application>
  <DocSecurity>0</DocSecurity>
  <Lines>93</Lines>
  <Paragraphs>26</Paragraphs>
  <ScaleCrop>false</ScaleCrop>
  <Company/>
  <LinksUpToDate>false</LinksUpToDate>
  <CharactersWithSpaces>1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Pashuk</dc:creator>
  <cp:keywords/>
  <dc:description/>
  <cp:lastModifiedBy>Alexander Pashuk</cp:lastModifiedBy>
  <cp:revision>114</cp:revision>
  <dcterms:created xsi:type="dcterms:W3CDTF">2018-02-11T17:28:00Z</dcterms:created>
  <dcterms:modified xsi:type="dcterms:W3CDTF">2018-02-11T19:21:00Z</dcterms:modified>
</cp:coreProperties>
</file>